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0A47F" w14:textId="18C58662" w:rsidR="00A74DB2" w:rsidRDefault="006D6DD0" w:rsidP="006D6DD0">
      <w:pPr>
        <w:ind w:left="142"/>
      </w:pPr>
      <w:r w:rsidRPr="006D6DD0">
        <w:rPr>
          <w:noProof/>
        </w:rPr>
        <w:drawing>
          <wp:inline distT="0" distB="0" distL="0" distR="0" wp14:anchorId="008CB734" wp14:editId="573F8AB2">
            <wp:extent cx="7222966" cy="32689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234856" cy="3274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12B99" w14:textId="6ABFC7B0" w:rsidR="006D6DD0" w:rsidRDefault="006D6DD0" w:rsidP="006D6DD0">
      <w:pPr>
        <w:ind w:left="142"/>
      </w:pPr>
    </w:p>
    <w:p w14:paraId="5A5CA48B" w14:textId="5D3ABA2B" w:rsidR="00021598" w:rsidRDefault="00021598" w:rsidP="006D6DD0">
      <w:pPr>
        <w:ind w:left="142"/>
      </w:pPr>
    </w:p>
    <w:p w14:paraId="2E9819C3" w14:textId="1C212176" w:rsidR="00021598" w:rsidRDefault="00021598" w:rsidP="006D6DD0">
      <w:pPr>
        <w:ind w:left="142"/>
      </w:pPr>
    </w:p>
    <w:p w14:paraId="3E0D7A9E" w14:textId="2625D591" w:rsidR="00021598" w:rsidRDefault="00021598" w:rsidP="006D6DD0">
      <w:pPr>
        <w:ind w:left="142"/>
      </w:pPr>
    </w:p>
    <w:p w14:paraId="147EF12C" w14:textId="64F6E220" w:rsidR="00021598" w:rsidRDefault="00021598" w:rsidP="006D6DD0">
      <w:pPr>
        <w:ind w:left="142"/>
      </w:pPr>
    </w:p>
    <w:p w14:paraId="6E4DC7DA" w14:textId="38F8FB6B" w:rsidR="00021598" w:rsidRDefault="00021598" w:rsidP="006D6DD0">
      <w:pPr>
        <w:ind w:left="142"/>
      </w:pPr>
    </w:p>
    <w:p w14:paraId="42D21036" w14:textId="0FC4C761" w:rsidR="00021598" w:rsidRDefault="00021598" w:rsidP="006D6DD0">
      <w:pPr>
        <w:ind w:left="142"/>
      </w:pPr>
    </w:p>
    <w:p w14:paraId="0B218CF6" w14:textId="2129801A" w:rsidR="00021598" w:rsidRDefault="00021598" w:rsidP="006D6DD0">
      <w:pPr>
        <w:ind w:left="142"/>
      </w:pPr>
    </w:p>
    <w:p w14:paraId="50242AE7" w14:textId="168EC85F" w:rsidR="00021598" w:rsidRDefault="00021598" w:rsidP="006D6DD0">
      <w:pPr>
        <w:ind w:left="142"/>
      </w:pPr>
    </w:p>
    <w:p w14:paraId="7EA99FED" w14:textId="4C6948DF" w:rsidR="00021598" w:rsidRDefault="00021598" w:rsidP="006D6DD0">
      <w:pPr>
        <w:ind w:left="142"/>
      </w:pPr>
    </w:p>
    <w:p w14:paraId="7E1D83ED" w14:textId="4D5B1109" w:rsidR="00021598" w:rsidRDefault="00021598" w:rsidP="006D6DD0">
      <w:pPr>
        <w:ind w:left="142"/>
      </w:pPr>
    </w:p>
    <w:p w14:paraId="39A95C83" w14:textId="314EEA0D" w:rsidR="00021598" w:rsidRDefault="00021598" w:rsidP="006D6DD0">
      <w:pPr>
        <w:ind w:left="142"/>
      </w:pPr>
    </w:p>
    <w:p w14:paraId="3B75D41B" w14:textId="3256F26A" w:rsidR="00021598" w:rsidRDefault="00021598" w:rsidP="006D6DD0">
      <w:pPr>
        <w:ind w:left="142"/>
      </w:pPr>
    </w:p>
    <w:p w14:paraId="4C9EA7D8" w14:textId="7D99F36A" w:rsidR="00021598" w:rsidRDefault="00021598" w:rsidP="006D6DD0">
      <w:pPr>
        <w:ind w:left="142"/>
      </w:pPr>
    </w:p>
    <w:p w14:paraId="161C2392" w14:textId="508D4778" w:rsidR="00021598" w:rsidRDefault="00021598" w:rsidP="006D6DD0">
      <w:pPr>
        <w:ind w:left="142"/>
      </w:pPr>
    </w:p>
    <w:p w14:paraId="56FB9F9C" w14:textId="0E26F56C" w:rsidR="00021598" w:rsidRDefault="00021598" w:rsidP="006D6DD0">
      <w:pPr>
        <w:ind w:left="142"/>
      </w:pPr>
    </w:p>
    <w:p w14:paraId="07A1EA3C" w14:textId="69A3A389" w:rsidR="00021598" w:rsidRDefault="00021598" w:rsidP="006D6DD0">
      <w:pPr>
        <w:ind w:left="142"/>
      </w:pPr>
    </w:p>
    <w:p w14:paraId="45C5B143" w14:textId="4C2E1FCC" w:rsidR="00021598" w:rsidRDefault="00021598" w:rsidP="006D6DD0">
      <w:pPr>
        <w:ind w:left="142"/>
      </w:pPr>
    </w:p>
    <w:p w14:paraId="2086A163" w14:textId="67EA295B" w:rsidR="00021598" w:rsidRDefault="00021598" w:rsidP="006D6DD0">
      <w:pPr>
        <w:ind w:left="142"/>
      </w:pPr>
    </w:p>
    <w:p w14:paraId="1D417276" w14:textId="72D0C9A5" w:rsidR="00021598" w:rsidRDefault="00021598" w:rsidP="006D6DD0">
      <w:pPr>
        <w:ind w:left="142"/>
      </w:pPr>
    </w:p>
    <w:p w14:paraId="4ED4A24C" w14:textId="4E63120E" w:rsidR="00021598" w:rsidRDefault="00021598" w:rsidP="006D6DD0">
      <w:pPr>
        <w:ind w:left="142"/>
      </w:pPr>
    </w:p>
    <w:p w14:paraId="49B871C3" w14:textId="43F1150A" w:rsidR="00021598" w:rsidRDefault="00021598" w:rsidP="006D6DD0">
      <w:pPr>
        <w:ind w:left="142"/>
      </w:pPr>
    </w:p>
    <w:p w14:paraId="12C0FA40" w14:textId="104D2605" w:rsidR="00021598" w:rsidRDefault="00021598" w:rsidP="006D6DD0">
      <w:pPr>
        <w:ind w:left="142"/>
      </w:pPr>
    </w:p>
    <w:p w14:paraId="7AB84D34" w14:textId="0B76B75C" w:rsidR="00021598" w:rsidRDefault="00021598" w:rsidP="006D6DD0">
      <w:pPr>
        <w:ind w:left="142"/>
      </w:pPr>
    </w:p>
    <w:p w14:paraId="6464F473" w14:textId="1002CA2E" w:rsidR="00021598" w:rsidRDefault="00021598" w:rsidP="006D6DD0">
      <w:pPr>
        <w:ind w:left="142"/>
      </w:pPr>
    </w:p>
    <w:p w14:paraId="5612F77D" w14:textId="77777777" w:rsidR="00021598" w:rsidRDefault="00021598" w:rsidP="006D6DD0">
      <w:pPr>
        <w:ind w:left="142"/>
      </w:pPr>
    </w:p>
    <w:p w14:paraId="72C4C18E" w14:textId="77777777" w:rsidR="006D6DD0" w:rsidRDefault="006D6DD0" w:rsidP="006D6DD0">
      <w:pPr>
        <w:ind w:left="142"/>
      </w:pPr>
    </w:p>
    <w:p w14:paraId="625126DF" w14:textId="462046DC" w:rsidR="006D6DD0" w:rsidRDefault="00016E70" w:rsidP="006D6DD0">
      <w:pPr>
        <w:ind w:left="142"/>
      </w:pPr>
      <w:r w:rsidRPr="00016E70">
        <w:rPr>
          <w:noProof/>
        </w:rPr>
        <w:drawing>
          <wp:inline distT="0" distB="0" distL="0" distR="0" wp14:anchorId="2734558D" wp14:editId="7E48B3A2">
            <wp:extent cx="7200900" cy="2780665"/>
            <wp:effectExtent l="0" t="0" r="0" b="63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278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B4D3F" w14:textId="0ECA6DD4" w:rsidR="00016E70" w:rsidRDefault="00016E70" w:rsidP="00016E70">
      <w:pPr>
        <w:ind w:left="142"/>
        <w:jc w:val="center"/>
      </w:pPr>
      <w:r w:rsidRPr="00016E70">
        <w:rPr>
          <w:noProof/>
        </w:rPr>
        <w:drawing>
          <wp:inline distT="0" distB="0" distL="0" distR="0" wp14:anchorId="7FF03A32" wp14:editId="3DF583B4">
            <wp:extent cx="3703641" cy="398560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03641" cy="398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424E7" w14:textId="3D2979E3" w:rsidR="00016E70" w:rsidRDefault="00016E70" w:rsidP="00016E70">
      <w:pPr>
        <w:ind w:left="142"/>
      </w:pPr>
      <w:r w:rsidRPr="00016E70">
        <w:rPr>
          <w:noProof/>
        </w:rPr>
        <w:drawing>
          <wp:inline distT="0" distB="0" distL="0" distR="0" wp14:anchorId="2D73DE89" wp14:editId="512CF57A">
            <wp:extent cx="3596952" cy="2766300"/>
            <wp:effectExtent l="0" t="0" r="381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96952" cy="276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16E70">
        <w:rPr>
          <w:noProof/>
        </w:rPr>
        <w:drawing>
          <wp:inline distT="0" distB="0" distL="0" distR="0" wp14:anchorId="7B35D254" wp14:editId="6FE0CCE6">
            <wp:extent cx="2842260" cy="2935347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59673" cy="295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C5FCA" w14:textId="5430C6B3" w:rsidR="00016E70" w:rsidRDefault="006D6DD0" w:rsidP="004C67DF">
      <w:pPr>
        <w:ind w:left="142"/>
      </w:pPr>
      <w:r w:rsidRPr="006D6DD0">
        <w:rPr>
          <w:noProof/>
        </w:rPr>
        <w:lastRenderedPageBreak/>
        <w:drawing>
          <wp:inline distT="0" distB="0" distL="0" distR="0" wp14:anchorId="2B174321" wp14:editId="4866693F">
            <wp:extent cx="7201316" cy="34137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205155" cy="341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72BDD" w14:textId="3BBA96FA" w:rsidR="00016E70" w:rsidRDefault="00016E70" w:rsidP="006D6DD0">
      <w:pPr>
        <w:ind w:left="142"/>
      </w:pPr>
    </w:p>
    <w:p w14:paraId="003EB88F" w14:textId="6E43B0E5" w:rsidR="00016E70" w:rsidRDefault="004C67DF" w:rsidP="006D6DD0">
      <w:pPr>
        <w:ind w:left="142"/>
      </w:pPr>
      <w:r w:rsidRPr="004C67DF">
        <w:rPr>
          <w:noProof/>
        </w:rPr>
        <w:drawing>
          <wp:inline distT="0" distB="0" distL="0" distR="0" wp14:anchorId="091A5068" wp14:editId="518B67A4">
            <wp:extent cx="6988146" cy="4465707"/>
            <wp:effectExtent l="0" t="0" r="381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988146" cy="4465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6224D" w14:textId="58BEA708" w:rsidR="004C67DF" w:rsidRDefault="004C67DF" w:rsidP="006D6DD0">
      <w:pPr>
        <w:ind w:left="142"/>
      </w:pPr>
    </w:p>
    <w:p w14:paraId="251ACD8D" w14:textId="07922F46" w:rsidR="004C67DF" w:rsidRDefault="004C67DF" w:rsidP="006D6DD0">
      <w:pPr>
        <w:ind w:left="142"/>
      </w:pPr>
      <w:r w:rsidRPr="004C67DF">
        <w:rPr>
          <w:noProof/>
        </w:rPr>
        <w:lastRenderedPageBreak/>
        <w:drawing>
          <wp:inline distT="0" distB="0" distL="0" distR="0" wp14:anchorId="2ADE3390" wp14:editId="5D14F1EE">
            <wp:extent cx="7200900" cy="313309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C54EB" w14:textId="05CD9DD9" w:rsidR="004C67DF" w:rsidRDefault="004C67DF" w:rsidP="006D6DD0">
      <w:pPr>
        <w:ind w:left="142"/>
      </w:pPr>
      <w:r w:rsidRPr="004C67DF">
        <w:rPr>
          <w:noProof/>
        </w:rPr>
        <w:drawing>
          <wp:inline distT="0" distB="0" distL="0" distR="0" wp14:anchorId="3C2D3B9D" wp14:editId="2E54CF34">
            <wp:extent cx="6729043" cy="5883150"/>
            <wp:effectExtent l="0" t="0" r="0" b="381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729043" cy="588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056B1" w14:textId="350AACFA" w:rsidR="00021598" w:rsidRDefault="00021598" w:rsidP="006D6DD0">
      <w:pPr>
        <w:ind w:left="142"/>
      </w:pPr>
    </w:p>
    <w:p w14:paraId="759AC337" w14:textId="4D40115C" w:rsidR="00021598" w:rsidRDefault="00021598" w:rsidP="006D6DD0">
      <w:pPr>
        <w:ind w:left="142"/>
      </w:pPr>
    </w:p>
    <w:p w14:paraId="2DE6E458" w14:textId="0DD2C95B" w:rsidR="00021598" w:rsidRDefault="00021598" w:rsidP="006D6DD0">
      <w:pPr>
        <w:ind w:left="142"/>
      </w:pPr>
    </w:p>
    <w:p w14:paraId="6A83632D" w14:textId="069DB737" w:rsidR="00021598" w:rsidRDefault="00021598" w:rsidP="006D6DD0">
      <w:pPr>
        <w:ind w:left="142"/>
      </w:pPr>
    </w:p>
    <w:p w14:paraId="6B8A6ABB" w14:textId="382D7927" w:rsidR="004C67DF" w:rsidRDefault="004C67DF" w:rsidP="006D6DD0">
      <w:pPr>
        <w:ind w:left="142"/>
      </w:pPr>
    </w:p>
    <w:p w14:paraId="438D9254" w14:textId="279EFAA0" w:rsidR="004C67DF" w:rsidRDefault="004C67DF" w:rsidP="006D6DD0">
      <w:pPr>
        <w:ind w:left="142"/>
      </w:pPr>
      <w:r>
        <w:lastRenderedPageBreak/>
        <w:t>Short channel</w:t>
      </w:r>
    </w:p>
    <w:p w14:paraId="190187C5" w14:textId="08BFF2A0" w:rsidR="004C67DF" w:rsidRDefault="004C67DF" w:rsidP="006D6DD0">
      <w:pPr>
        <w:ind w:left="142"/>
      </w:pPr>
      <w:r w:rsidRPr="004C67DF">
        <w:rPr>
          <w:noProof/>
        </w:rPr>
        <w:drawing>
          <wp:inline distT="0" distB="0" distL="0" distR="0" wp14:anchorId="055122B2" wp14:editId="5CD23ECC">
            <wp:extent cx="7033260" cy="2158582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077984" cy="2172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BA7C9" w14:textId="77777777" w:rsidR="004C67DF" w:rsidRDefault="004C67DF" w:rsidP="006D6DD0">
      <w:pPr>
        <w:ind w:left="142"/>
      </w:pPr>
    </w:p>
    <w:p w14:paraId="67CF8808" w14:textId="1FA27832" w:rsidR="009779DD" w:rsidRDefault="009779DD" w:rsidP="006D6DD0">
      <w:pPr>
        <w:ind w:left="142"/>
      </w:pPr>
    </w:p>
    <w:p w14:paraId="36E9CF1C" w14:textId="5D41D369" w:rsidR="009779DD" w:rsidRDefault="009779DD" w:rsidP="006D6DD0">
      <w:pPr>
        <w:ind w:left="142"/>
      </w:pPr>
      <w:r w:rsidRPr="009779DD">
        <w:rPr>
          <w:noProof/>
        </w:rPr>
        <w:drawing>
          <wp:inline distT="0" distB="0" distL="0" distR="0" wp14:anchorId="3560C985" wp14:editId="339459B2">
            <wp:extent cx="7200900" cy="31521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15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84381" w14:textId="31EE6079" w:rsidR="009779DD" w:rsidRDefault="009779DD" w:rsidP="006D6DD0">
      <w:pPr>
        <w:ind w:left="142"/>
      </w:pPr>
    </w:p>
    <w:p w14:paraId="2F147739" w14:textId="52B1D3BB" w:rsidR="009779DD" w:rsidRDefault="00756FE6" w:rsidP="006D6DD0">
      <w:pPr>
        <w:ind w:left="14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BC45A36" wp14:editId="4BE3D2B4">
                <wp:simplePos x="0" y="0"/>
                <wp:positionH relativeFrom="column">
                  <wp:posOffset>3566160</wp:posOffset>
                </wp:positionH>
                <wp:positionV relativeFrom="paragraph">
                  <wp:posOffset>1341755</wp:posOffset>
                </wp:positionV>
                <wp:extent cx="518160" cy="358140"/>
                <wp:effectExtent l="0" t="0" r="0" b="381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8160" cy="3581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DD255A" w14:textId="0B1495D6" w:rsidR="00756FE6" w:rsidRPr="00756FE6" w:rsidRDefault="00756FE6" w:rsidP="004B5FB6">
                            <w:pPr>
                              <w:ind w:left="142"/>
                              <w:rPr>
                                <w:sz w:val="32"/>
                                <w:szCs w:val="32"/>
                              </w:rPr>
                            </w:pPr>
                            <w:r w:rsidRPr="00756FE6">
                              <w:rPr>
                                <w:sz w:val="32"/>
                                <w:szCs w:val="32"/>
                              </w:rPr>
                              <w:t>g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C45A36" id="_x0000_t202" coordsize="21600,21600" o:spt="202" path="m,l,21600r21600,l21600,xe">
                <v:stroke joinstyle="miter"/>
                <v:path gradientshapeok="t" o:connecttype="rect"/>
              </v:shapetype>
              <v:shape id="Text Box 44" o:spid="_x0000_s1026" type="#_x0000_t202" style="position:absolute;left:0;text-align:left;margin-left:280.8pt;margin-top:105.65pt;width:40.8pt;height:28.2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" filled="f" stroked="f" strokeweight=".5pt">
                <v:textbox>
                  <w:txbxContent>
                    <w:p w14:paraId="34DD255A" w14:textId="0B1495D6" w:rsidR="00756FE6" w:rsidRPr="00756FE6" w:rsidRDefault="00756FE6" w:rsidP="004B5FB6">
                      <w:pPr>
                        <w:ind w:left="142"/>
                        <w:rPr>
                          <w:sz w:val="32"/>
                          <w:szCs w:val="32"/>
                        </w:rPr>
                      </w:pPr>
                      <w:r w:rsidRPr="00756FE6">
                        <w:rPr>
                          <w:sz w:val="32"/>
                          <w:szCs w:val="32"/>
                        </w:rPr>
                        <w:t>gs</w:t>
                      </w:r>
                    </w:p>
                  </w:txbxContent>
                </v:textbox>
              </v:shape>
            </w:pict>
          </mc:Fallback>
        </mc:AlternateContent>
      </w:r>
      <w:r w:rsidR="009779DD" w:rsidRPr="009779DD">
        <w:rPr>
          <w:noProof/>
        </w:rPr>
        <w:drawing>
          <wp:inline distT="0" distB="0" distL="0" distR="0" wp14:anchorId="6284CDE5" wp14:editId="54245C4F">
            <wp:extent cx="7200900" cy="180784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80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E3F01" w14:textId="7AD4E043" w:rsidR="009779DD" w:rsidRDefault="009779DD" w:rsidP="006D6DD0">
      <w:pPr>
        <w:ind w:left="142"/>
      </w:pPr>
    </w:p>
    <w:p w14:paraId="2A819880" w14:textId="4ECABC97" w:rsidR="009779DD" w:rsidRDefault="009779DD" w:rsidP="006D6DD0">
      <w:pPr>
        <w:ind w:left="142"/>
      </w:pPr>
    </w:p>
    <w:p w14:paraId="24B224A9" w14:textId="1BCA4D6C" w:rsidR="009779DD" w:rsidRDefault="009779DD" w:rsidP="006D6DD0">
      <w:pPr>
        <w:ind w:left="142"/>
      </w:pPr>
    </w:p>
    <w:p w14:paraId="2BFEFA1D" w14:textId="0831B2A0" w:rsidR="009779DD" w:rsidRDefault="009779DD" w:rsidP="006D6DD0">
      <w:pPr>
        <w:ind w:left="142"/>
      </w:pPr>
    </w:p>
    <w:p w14:paraId="1FE2197A" w14:textId="3FF81D29" w:rsidR="009779DD" w:rsidRDefault="009779DD" w:rsidP="006D6DD0">
      <w:pPr>
        <w:ind w:left="142"/>
      </w:pPr>
    </w:p>
    <w:p w14:paraId="2C837E72" w14:textId="77777777" w:rsidR="009779DD" w:rsidRDefault="009779DD" w:rsidP="006D6DD0">
      <w:pPr>
        <w:ind w:left="142"/>
      </w:pPr>
    </w:p>
    <w:p w14:paraId="4DAA4720" w14:textId="77777777" w:rsidR="009779DD" w:rsidRDefault="009779DD" w:rsidP="006D6DD0">
      <w:pPr>
        <w:ind w:left="142"/>
      </w:pPr>
    </w:p>
    <w:p w14:paraId="4FB05386" w14:textId="62709083" w:rsidR="009779DD" w:rsidRDefault="009779DD" w:rsidP="006D6DD0">
      <w:pPr>
        <w:ind w:left="142"/>
      </w:pPr>
      <w:r w:rsidRPr="009779DD">
        <w:rPr>
          <w:noProof/>
        </w:rPr>
        <w:lastRenderedPageBreak/>
        <w:drawing>
          <wp:inline distT="0" distB="0" distL="0" distR="0" wp14:anchorId="0603B43F" wp14:editId="777BC63A">
            <wp:extent cx="7200900" cy="26536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265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88606" w14:textId="77777777" w:rsidR="004C67DF" w:rsidRDefault="004C67DF" w:rsidP="004C67DF">
      <w:pPr>
        <w:ind w:left="142"/>
        <w:jc w:val="center"/>
      </w:pPr>
      <w:r w:rsidRPr="004C67DF">
        <w:rPr>
          <w:noProof/>
        </w:rPr>
        <w:drawing>
          <wp:inline distT="0" distB="0" distL="0" distR="0" wp14:anchorId="24EAF09C" wp14:editId="714289FC">
            <wp:extent cx="5562600" cy="3103992"/>
            <wp:effectExtent l="0" t="0" r="0" b="12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84701" cy="3116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4CBBB" w14:textId="02C5EF43" w:rsidR="009779DD" w:rsidRDefault="004C67DF" w:rsidP="004C67DF">
      <w:pPr>
        <w:ind w:left="142"/>
        <w:jc w:val="center"/>
      </w:pPr>
      <w:r w:rsidRPr="004C67DF">
        <w:rPr>
          <w:noProof/>
        </w:rPr>
        <w:drawing>
          <wp:inline distT="0" distB="0" distL="0" distR="0" wp14:anchorId="06FD7489" wp14:editId="40EDEDBB">
            <wp:extent cx="6007884" cy="2606040"/>
            <wp:effectExtent l="0" t="0" r="0" b="381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11702" cy="2607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3B190" w14:textId="140FB815" w:rsidR="009779DD" w:rsidRDefault="009779DD" w:rsidP="006D6DD0">
      <w:pPr>
        <w:ind w:left="142"/>
      </w:pPr>
    </w:p>
    <w:p w14:paraId="3A15BE25" w14:textId="6F2C53FA" w:rsidR="009779DD" w:rsidRDefault="009779DD" w:rsidP="006D6DD0">
      <w:pPr>
        <w:ind w:left="142"/>
      </w:pPr>
    </w:p>
    <w:p w14:paraId="129E830D" w14:textId="66164C7B" w:rsidR="009779DD" w:rsidRDefault="009779DD" w:rsidP="006D6DD0">
      <w:pPr>
        <w:ind w:left="142"/>
      </w:pPr>
    </w:p>
    <w:p w14:paraId="008104D2" w14:textId="70A2A29C" w:rsidR="009779DD" w:rsidRDefault="009779DD" w:rsidP="006D6DD0">
      <w:pPr>
        <w:ind w:left="142"/>
      </w:pPr>
    </w:p>
    <w:p w14:paraId="2A452EF7" w14:textId="3B277526" w:rsidR="009779DD" w:rsidRDefault="009779DD" w:rsidP="006D6DD0">
      <w:pPr>
        <w:ind w:left="142"/>
      </w:pPr>
    </w:p>
    <w:p w14:paraId="4C261DE5" w14:textId="77777777" w:rsidR="009779DD" w:rsidRDefault="009779DD" w:rsidP="004C67DF"/>
    <w:p w14:paraId="0B0272ED" w14:textId="6ED705E8" w:rsidR="009779DD" w:rsidRDefault="009779DD" w:rsidP="00021598">
      <w:pPr>
        <w:ind w:left="142"/>
      </w:pPr>
      <w:r w:rsidRPr="009779DD">
        <w:rPr>
          <w:noProof/>
        </w:rPr>
        <w:lastRenderedPageBreak/>
        <w:drawing>
          <wp:inline distT="0" distB="0" distL="0" distR="0" wp14:anchorId="772E4E2E" wp14:editId="7B5F95D6">
            <wp:extent cx="7200900" cy="34036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40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4AF47" w14:textId="7644F865" w:rsidR="009779DD" w:rsidRDefault="009779DD" w:rsidP="006D6DD0">
      <w:pPr>
        <w:ind w:left="142"/>
      </w:pPr>
      <w:r w:rsidRPr="009779DD">
        <w:rPr>
          <w:noProof/>
        </w:rPr>
        <w:drawing>
          <wp:inline distT="0" distB="0" distL="0" distR="0" wp14:anchorId="563592BF" wp14:editId="17A34D3E">
            <wp:extent cx="7200900" cy="32918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A3DAA" w14:textId="2E2FE9EE" w:rsidR="009779DD" w:rsidRDefault="009779DD" w:rsidP="006D6DD0">
      <w:pPr>
        <w:ind w:left="142"/>
      </w:pPr>
      <w:r w:rsidRPr="009779DD">
        <w:rPr>
          <w:noProof/>
        </w:rPr>
        <w:drawing>
          <wp:inline distT="0" distB="0" distL="0" distR="0" wp14:anchorId="6F305F4C" wp14:editId="5A69F6DA">
            <wp:extent cx="7200900" cy="36633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66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E2F84" w14:textId="77777777" w:rsidR="00021598" w:rsidRDefault="00021598" w:rsidP="00021598"/>
    <w:p w14:paraId="60B09070" w14:textId="40A241FF" w:rsidR="009779DD" w:rsidRDefault="00021598" w:rsidP="006D6DD0">
      <w:pPr>
        <w:ind w:left="142"/>
      </w:pPr>
      <w:r w:rsidRPr="00021598">
        <w:rPr>
          <w:noProof/>
        </w:rPr>
        <w:drawing>
          <wp:inline distT="0" distB="0" distL="0" distR="0" wp14:anchorId="6CBB8D4B" wp14:editId="5583E984">
            <wp:extent cx="7200900" cy="382460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82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AB3B2" w14:textId="5FA765BA" w:rsidR="00021598" w:rsidRDefault="00021598" w:rsidP="006D6DD0">
      <w:pPr>
        <w:ind w:left="142"/>
      </w:pPr>
      <w:r w:rsidRPr="00021598">
        <w:rPr>
          <w:noProof/>
        </w:rPr>
        <w:drawing>
          <wp:inline distT="0" distB="0" distL="0" distR="0" wp14:anchorId="1015A805" wp14:editId="5638E49E">
            <wp:extent cx="7200900" cy="21031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210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672BA" w14:textId="109C2177" w:rsidR="00021598" w:rsidRDefault="00021598" w:rsidP="006D6DD0">
      <w:pPr>
        <w:ind w:left="142"/>
      </w:pPr>
    </w:p>
    <w:p w14:paraId="50BC882E" w14:textId="01A4E642" w:rsidR="00021598" w:rsidRDefault="00021598" w:rsidP="006D6DD0">
      <w:pPr>
        <w:ind w:left="142"/>
      </w:pPr>
      <w:r w:rsidRPr="00021598">
        <w:rPr>
          <w:noProof/>
        </w:rPr>
        <w:drawing>
          <wp:inline distT="0" distB="0" distL="0" distR="0" wp14:anchorId="5716C41F" wp14:editId="270B9020">
            <wp:extent cx="7200900" cy="31394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13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35D5A" w14:textId="034B37F2" w:rsidR="00021598" w:rsidRDefault="00021598" w:rsidP="00021598">
      <w:pPr>
        <w:ind w:left="142"/>
      </w:pPr>
      <w:r w:rsidRPr="00021598">
        <w:rPr>
          <w:noProof/>
        </w:rPr>
        <w:lastRenderedPageBreak/>
        <w:drawing>
          <wp:inline distT="0" distB="0" distL="0" distR="0" wp14:anchorId="2F4E7D1C" wp14:editId="47A860EF">
            <wp:extent cx="7200900" cy="35496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54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F7D59" w14:textId="74853954" w:rsidR="00021598" w:rsidRDefault="00021598" w:rsidP="006D6DD0">
      <w:pPr>
        <w:ind w:left="142"/>
      </w:pPr>
      <w:r w:rsidRPr="00021598">
        <w:rPr>
          <w:noProof/>
        </w:rPr>
        <w:drawing>
          <wp:inline distT="0" distB="0" distL="0" distR="0" wp14:anchorId="4900503C" wp14:editId="1D212CDE">
            <wp:extent cx="7200900" cy="32461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54F77" w14:textId="3816C00D" w:rsidR="00021598" w:rsidRDefault="00021598" w:rsidP="006D6DD0">
      <w:pPr>
        <w:ind w:left="142"/>
      </w:pPr>
      <w:r w:rsidRPr="00021598">
        <w:rPr>
          <w:noProof/>
        </w:rPr>
        <w:drawing>
          <wp:inline distT="0" distB="0" distL="0" distR="0" wp14:anchorId="5BD27A47" wp14:editId="34A9E18A">
            <wp:extent cx="6480029" cy="31623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482100" cy="3163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F66BE" w14:textId="22F58A3A" w:rsidR="00021598" w:rsidRDefault="00021598" w:rsidP="006D6DD0">
      <w:pPr>
        <w:ind w:left="142"/>
      </w:pPr>
    </w:p>
    <w:p w14:paraId="40C488A5" w14:textId="4EBAF6E9" w:rsidR="00021598" w:rsidRDefault="00021598" w:rsidP="006D6DD0">
      <w:pPr>
        <w:ind w:left="142"/>
      </w:pPr>
    </w:p>
    <w:p w14:paraId="759F21BB" w14:textId="09C79D38" w:rsidR="00021598" w:rsidRDefault="00021598" w:rsidP="006D6DD0">
      <w:pPr>
        <w:ind w:left="142"/>
      </w:pPr>
      <w:r w:rsidRPr="00021598">
        <w:rPr>
          <w:noProof/>
        </w:rPr>
        <w:drawing>
          <wp:inline distT="0" distB="0" distL="0" distR="0" wp14:anchorId="558052C0" wp14:editId="2AF4BB71">
            <wp:extent cx="7200900" cy="378587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78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7258A" w14:textId="50E9FE5B" w:rsidR="00021598" w:rsidRDefault="00021598" w:rsidP="006D6DD0">
      <w:pPr>
        <w:ind w:left="142"/>
      </w:pPr>
      <w:r w:rsidRPr="00021598">
        <w:rPr>
          <w:noProof/>
        </w:rPr>
        <w:drawing>
          <wp:inline distT="0" distB="0" distL="0" distR="0" wp14:anchorId="3BCFCAB1" wp14:editId="1D7474D9">
            <wp:extent cx="7200900" cy="347599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47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00955" w14:textId="1072A613" w:rsidR="00021598" w:rsidRDefault="00021598" w:rsidP="006D6DD0">
      <w:pPr>
        <w:ind w:left="142"/>
      </w:pPr>
    </w:p>
    <w:p w14:paraId="1959D01E" w14:textId="2591BEA1" w:rsidR="00021598" w:rsidRDefault="00021598" w:rsidP="006D6DD0">
      <w:pPr>
        <w:ind w:left="142"/>
      </w:pPr>
    </w:p>
    <w:p w14:paraId="634AF503" w14:textId="4DA65BB7" w:rsidR="00021598" w:rsidRDefault="00021598" w:rsidP="006D6DD0">
      <w:pPr>
        <w:ind w:left="142"/>
      </w:pPr>
    </w:p>
    <w:p w14:paraId="02195D57" w14:textId="221E8EA0" w:rsidR="00021598" w:rsidRDefault="00021598" w:rsidP="006D6DD0">
      <w:pPr>
        <w:ind w:left="142"/>
      </w:pPr>
    </w:p>
    <w:p w14:paraId="09525690" w14:textId="36CF92E7" w:rsidR="00021598" w:rsidRDefault="00021598" w:rsidP="006D6DD0">
      <w:pPr>
        <w:ind w:left="142"/>
      </w:pPr>
    </w:p>
    <w:p w14:paraId="71F99263" w14:textId="17B37A35" w:rsidR="00021598" w:rsidRDefault="00021598" w:rsidP="006D6DD0">
      <w:pPr>
        <w:ind w:left="142"/>
      </w:pPr>
    </w:p>
    <w:p w14:paraId="5B6400C5" w14:textId="267E6447" w:rsidR="00021598" w:rsidRDefault="00021598" w:rsidP="006D6DD0">
      <w:pPr>
        <w:ind w:left="142"/>
      </w:pPr>
    </w:p>
    <w:p w14:paraId="59D9C20C" w14:textId="11F6206D" w:rsidR="00021598" w:rsidRDefault="00021598" w:rsidP="006D6DD0">
      <w:pPr>
        <w:ind w:left="142"/>
      </w:pPr>
    </w:p>
    <w:p w14:paraId="2A46B5D0" w14:textId="75B9B996" w:rsidR="00021598" w:rsidRDefault="00021598" w:rsidP="006D6DD0">
      <w:pPr>
        <w:ind w:left="142"/>
      </w:pPr>
    </w:p>
    <w:p w14:paraId="7111A534" w14:textId="4CFBA384" w:rsidR="00021598" w:rsidRDefault="00021598" w:rsidP="006D6DD0">
      <w:pPr>
        <w:ind w:left="142"/>
      </w:pPr>
    </w:p>
    <w:p w14:paraId="6CBCE0E2" w14:textId="250C2774" w:rsidR="00021598" w:rsidRDefault="00021598" w:rsidP="006D6DD0">
      <w:pPr>
        <w:ind w:left="142"/>
      </w:pPr>
    </w:p>
    <w:p w14:paraId="5E524F9A" w14:textId="35F676E0" w:rsidR="00021598" w:rsidRDefault="00021598" w:rsidP="006D6DD0">
      <w:pPr>
        <w:ind w:left="142"/>
      </w:pPr>
      <w:r w:rsidRPr="00021598">
        <w:rPr>
          <w:noProof/>
        </w:rPr>
        <w:drawing>
          <wp:inline distT="0" distB="0" distL="0" distR="0" wp14:anchorId="01A770E9" wp14:editId="33A75862">
            <wp:extent cx="7200900" cy="370459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70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B4FF5" w14:textId="70C591E0" w:rsidR="00021598" w:rsidRDefault="00021598" w:rsidP="006D6DD0">
      <w:pPr>
        <w:ind w:left="142"/>
      </w:pPr>
      <w:r w:rsidRPr="00021598">
        <w:rPr>
          <w:noProof/>
        </w:rPr>
        <w:drawing>
          <wp:inline distT="0" distB="0" distL="0" distR="0" wp14:anchorId="1028D1F3" wp14:editId="5DBB2D4C">
            <wp:extent cx="7200900" cy="3691255"/>
            <wp:effectExtent l="0" t="0" r="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69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A3356" w14:textId="50EFDF04" w:rsidR="00021598" w:rsidRDefault="00021598" w:rsidP="006D6DD0">
      <w:pPr>
        <w:ind w:left="142"/>
      </w:pPr>
      <w:r w:rsidRPr="00021598">
        <w:rPr>
          <w:noProof/>
        </w:rPr>
        <w:lastRenderedPageBreak/>
        <w:drawing>
          <wp:inline distT="0" distB="0" distL="0" distR="0" wp14:anchorId="6075535F" wp14:editId="2CABABF0">
            <wp:extent cx="7200900" cy="284797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B8B93" w14:textId="0B058A0F" w:rsidR="00021598" w:rsidRDefault="00021598" w:rsidP="006D6DD0">
      <w:pPr>
        <w:ind w:left="142"/>
      </w:pPr>
      <w:r w:rsidRPr="00021598">
        <w:rPr>
          <w:noProof/>
        </w:rPr>
        <w:drawing>
          <wp:inline distT="0" distB="0" distL="0" distR="0" wp14:anchorId="236E6B45" wp14:editId="38D68219">
            <wp:extent cx="7200900" cy="24669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E1AB1" w14:textId="1AFC59C7" w:rsidR="00021598" w:rsidRDefault="00021598" w:rsidP="006D6DD0">
      <w:pPr>
        <w:ind w:left="142"/>
      </w:pPr>
      <w:r w:rsidRPr="00021598">
        <w:rPr>
          <w:noProof/>
        </w:rPr>
        <w:drawing>
          <wp:inline distT="0" distB="0" distL="0" distR="0" wp14:anchorId="07D2F7BF" wp14:editId="04C52A81">
            <wp:extent cx="7200900" cy="34937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49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CE2A2" w14:textId="48C57A6E" w:rsidR="00021598" w:rsidRDefault="00021598" w:rsidP="006D6DD0">
      <w:pPr>
        <w:ind w:left="142"/>
      </w:pPr>
    </w:p>
    <w:p w14:paraId="5AF6AF97" w14:textId="44BB27B2" w:rsidR="00037FEF" w:rsidRDefault="00037FEF" w:rsidP="006D6DD0">
      <w:pPr>
        <w:ind w:left="142"/>
      </w:pPr>
    </w:p>
    <w:p w14:paraId="5AEEAA75" w14:textId="110E3FB2" w:rsidR="00037FEF" w:rsidRDefault="00037FEF" w:rsidP="006D6DD0">
      <w:pPr>
        <w:ind w:left="142"/>
      </w:pPr>
    </w:p>
    <w:p w14:paraId="6AAE466F" w14:textId="3AD1080F" w:rsidR="00037FEF" w:rsidRDefault="00037FEF" w:rsidP="006D6DD0">
      <w:pPr>
        <w:ind w:left="142"/>
      </w:pPr>
    </w:p>
    <w:p w14:paraId="002F0B55" w14:textId="27D2743A" w:rsidR="00037FEF" w:rsidRDefault="00037FEF" w:rsidP="006D6DD0">
      <w:pPr>
        <w:ind w:left="142"/>
      </w:pPr>
    </w:p>
    <w:p w14:paraId="4FC19F53" w14:textId="520A1B9A" w:rsidR="00037FEF" w:rsidRDefault="00037FEF" w:rsidP="006D6DD0">
      <w:pPr>
        <w:ind w:left="142"/>
      </w:pPr>
    </w:p>
    <w:p w14:paraId="68D1C4B9" w14:textId="42F9940F" w:rsidR="00037FEF" w:rsidRDefault="00037FEF" w:rsidP="006D6DD0">
      <w:pPr>
        <w:ind w:left="142"/>
      </w:pPr>
      <w:r w:rsidRPr="00037FEF">
        <w:rPr>
          <w:noProof/>
        </w:rPr>
        <w:drawing>
          <wp:inline distT="0" distB="0" distL="0" distR="0" wp14:anchorId="42D10B07" wp14:editId="3473365E">
            <wp:extent cx="7200900" cy="366268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66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1CA1A" w14:textId="1AB4E8AD" w:rsidR="00037FEF" w:rsidRDefault="00037FEF" w:rsidP="006D6DD0">
      <w:pPr>
        <w:ind w:left="142"/>
      </w:pPr>
      <w:r w:rsidRPr="00037FEF">
        <w:rPr>
          <w:noProof/>
        </w:rPr>
        <w:drawing>
          <wp:inline distT="0" distB="0" distL="0" distR="0" wp14:anchorId="5870F21A" wp14:editId="5F88B5D7">
            <wp:extent cx="7200900" cy="358330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58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EFA15" w14:textId="5C8CA6B5" w:rsidR="00037FEF" w:rsidRDefault="00037FEF" w:rsidP="006D6DD0">
      <w:pPr>
        <w:ind w:left="142"/>
      </w:pPr>
      <w:r w:rsidRPr="00037FEF">
        <w:rPr>
          <w:noProof/>
        </w:rPr>
        <w:drawing>
          <wp:inline distT="0" distB="0" distL="0" distR="0" wp14:anchorId="1AE459E1" wp14:editId="3DCE2FD4">
            <wp:extent cx="7200900" cy="257492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BAD3F" w14:textId="1807A827" w:rsidR="00021598" w:rsidRDefault="00037FEF" w:rsidP="006D6DD0">
      <w:pPr>
        <w:ind w:left="142"/>
      </w:pPr>
      <w:r w:rsidRPr="00037FEF">
        <w:rPr>
          <w:noProof/>
        </w:rPr>
        <w:lastRenderedPageBreak/>
        <w:drawing>
          <wp:inline distT="0" distB="0" distL="0" distR="0" wp14:anchorId="78ACB730" wp14:editId="6D37FD91">
            <wp:extent cx="7200900" cy="3847465"/>
            <wp:effectExtent l="0" t="0" r="0" b="6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84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A9909" w14:textId="59AEA4E6" w:rsidR="00037FEF" w:rsidRDefault="00037FEF" w:rsidP="006D6DD0">
      <w:pPr>
        <w:ind w:left="142"/>
      </w:pPr>
      <w:r w:rsidRPr="00037FEF">
        <w:rPr>
          <w:noProof/>
        </w:rPr>
        <w:drawing>
          <wp:inline distT="0" distB="0" distL="0" distR="0" wp14:anchorId="628F207B" wp14:editId="6831CDBC">
            <wp:extent cx="7200900" cy="3669665"/>
            <wp:effectExtent l="0" t="0" r="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66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8F235" w14:textId="29CFE357" w:rsidR="00037FEF" w:rsidRDefault="00037FEF" w:rsidP="006D6DD0">
      <w:pPr>
        <w:ind w:left="142"/>
      </w:pPr>
      <w:r w:rsidRPr="00037FEF">
        <w:rPr>
          <w:noProof/>
        </w:rPr>
        <w:lastRenderedPageBreak/>
        <w:drawing>
          <wp:inline distT="0" distB="0" distL="0" distR="0" wp14:anchorId="31320C7B" wp14:editId="25A79A1C">
            <wp:extent cx="7200900" cy="3655060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138CE" w14:textId="09B925E2" w:rsidR="00037FEF" w:rsidRDefault="00037FEF" w:rsidP="006D6DD0">
      <w:pPr>
        <w:ind w:left="142"/>
      </w:pPr>
      <w:r w:rsidRPr="00037FEF">
        <w:rPr>
          <w:noProof/>
        </w:rPr>
        <w:drawing>
          <wp:inline distT="0" distB="0" distL="0" distR="0" wp14:anchorId="646F8CE2" wp14:editId="0521BADC">
            <wp:extent cx="7200900" cy="3177540"/>
            <wp:effectExtent l="0" t="0" r="0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17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F09FF" w14:textId="12D56C31" w:rsidR="00037FEF" w:rsidRDefault="00037FEF" w:rsidP="006D6DD0">
      <w:pPr>
        <w:ind w:left="142"/>
      </w:pPr>
      <w:r w:rsidRPr="00037FEF">
        <w:rPr>
          <w:noProof/>
        </w:rPr>
        <w:drawing>
          <wp:inline distT="0" distB="0" distL="0" distR="0" wp14:anchorId="20A43C30" wp14:editId="44544155">
            <wp:extent cx="7200900" cy="348996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48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02D46" w14:textId="77777777" w:rsidR="00021598" w:rsidRDefault="00021598" w:rsidP="006D6DD0">
      <w:pPr>
        <w:ind w:left="142"/>
      </w:pPr>
    </w:p>
    <w:p w14:paraId="666121B3" w14:textId="3DD4E192" w:rsidR="00021598" w:rsidRDefault="00037FEF" w:rsidP="006D6DD0">
      <w:pPr>
        <w:ind w:left="142"/>
      </w:pPr>
      <w:r w:rsidRPr="00037FEF">
        <w:rPr>
          <w:noProof/>
        </w:rPr>
        <w:drawing>
          <wp:inline distT="0" distB="0" distL="0" distR="0" wp14:anchorId="75E9ADC2" wp14:editId="73BD3CDD">
            <wp:extent cx="7200900" cy="3366770"/>
            <wp:effectExtent l="0" t="0" r="0" b="508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36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E7E79" w14:textId="34A6B908" w:rsidR="00037FEF" w:rsidRDefault="00037FEF" w:rsidP="006D6DD0">
      <w:pPr>
        <w:ind w:left="142"/>
      </w:pPr>
    </w:p>
    <w:p w14:paraId="7B152FE9" w14:textId="6CA1E01B" w:rsidR="00037FEF" w:rsidRDefault="00037FEF" w:rsidP="006D6DD0">
      <w:pPr>
        <w:ind w:left="142"/>
      </w:pPr>
      <w:r w:rsidRPr="00037FEF">
        <w:rPr>
          <w:noProof/>
        </w:rPr>
        <w:drawing>
          <wp:inline distT="0" distB="0" distL="0" distR="0" wp14:anchorId="3B9A5711" wp14:editId="19CFCB3B">
            <wp:extent cx="7162800" cy="2685415"/>
            <wp:effectExtent l="0" t="0" r="0" b="6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7175299" cy="2690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F6F76" w14:textId="293F3B4B" w:rsidR="00037FEF" w:rsidRDefault="00037FEF" w:rsidP="006D6DD0">
      <w:pPr>
        <w:ind w:left="142"/>
      </w:pPr>
      <w:r w:rsidRPr="00037FEF">
        <w:rPr>
          <w:noProof/>
        </w:rPr>
        <w:drawing>
          <wp:inline distT="0" distB="0" distL="0" distR="0" wp14:anchorId="75D47DCE" wp14:editId="7E9EB2D3">
            <wp:extent cx="6979920" cy="2832100"/>
            <wp:effectExtent l="0" t="0" r="0" b="63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994104" cy="283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282C9" w14:textId="1BF0515B" w:rsidR="00037FEF" w:rsidRDefault="00037FEF" w:rsidP="006D6DD0">
      <w:pPr>
        <w:ind w:left="142"/>
      </w:pPr>
    </w:p>
    <w:p w14:paraId="6D6DDF1B" w14:textId="2B1500DA" w:rsidR="00037FEF" w:rsidRDefault="00037FEF" w:rsidP="006D6DD0">
      <w:pPr>
        <w:ind w:left="142"/>
      </w:pPr>
    </w:p>
    <w:p w14:paraId="5FCE705A" w14:textId="0DB91FA4" w:rsidR="00037FEF" w:rsidRDefault="00037FEF" w:rsidP="006D6DD0">
      <w:pPr>
        <w:ind w:left="142"/>
      </w:pPr>
    </w:p>
    <w:p w14:paraId="11FF7C1F" w14:textId="114964D1" w:rsidR="00037FEF" w:rsidRDefault="00037FEF" w:rsidP="006D6DD0">
      <w:pPr>
        <w:ind w:left="142"/>
      </w:pPr>
    </w:p>
    <w:p w14:paraId="47AD5834" w14:textId="4A247174" w:rsidR="00037FEF" w:rsidRDefault="00037FEF" w:rsidP="006D6DD0">
      <w:pPr>
        <w:ind w:left="142"/>
      </w:pPr>
      <w:r w:rsidRPr="00037FEF">
        <w:rPr>
          <w:noProof/>
        </w:rPr>
        <w:drawing>
          <wp:inline distT="0" distB="0" distL="0" distR="0" wp14:anchorId="64209A0E" wp14:editId="43AEE04E">
            <wp:extent cx="7200900" cy="350964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50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15B69" w14:textId="61BCB70A" w:rsidR="00F404F4" w:rsidRDefault="00F404F4" w:rsidP="006D6DD0">
      <w:pPr>
        <w:ind w:left="142"/>
      </w:pPr>
    </w:p>
    <w:p w14:paraId="1FC6EA0E" w14:textId="2D0DD262" w:rsidR="00F404F4" w:rsidRDefault="00F404F4" w:rsidP="006D6DD0">
      <w:pPr>
        <w:ind w:left="142"/>
      </w:pPr>
    </w:p>
    <w:p w14:paraId="064CD564" w14:textId="4CA3245C" w:rsidR="00F404F4" w:rsidRDefault="00F404F4" w:rsidP="006D6DD0">
      <w:pPr>
        <w:ind w:left="142"/>
      </w:pPr>
    </w:p>
    <w:p w14:paraId="29B6BEC1" w14:textId="62C0CA14" w:rsidR="00F404F4" w:rsidRDefault="00F404F4" w:rsidP="006D6DD0">
      <w:pPr>
        <w:ind w:left="142"/>
      </w:pPr>
    </w:p>
    <w:p w14:paraId="1915448C" w14:textId="5FF37C2F" w:rsidR="00F404F4" w:rsidRDefault="00F404F4" w:rsidP="006D6DD0">
      <w:pPr>
        <w:ind w:left="142"/>
      </w:pPr>
    </w:p>
    <w:p w14:paraId="1AF0024D" w14:textId="0494F4AE" w:rsidR="00F404F4" w:rsidRDefault="00F404F4" w:rsidP="006D6DD0">
      <w:pPr>
        <w:ind w:left="142"/>
      </w:pPr>
    </w:p>
    <w:p w14:paraId="617B6D3C" w14:textId="571A6F36" w:rsidR="00F404F4" w:rsidRDefault="00F404F4" w:rsidP="006D6DD0">
      <w:pPr>
        <w:ind w:left="142"/>
      </w:pPr>
    </w:p>
    <w:p w14:paraId="2C295158" w14:textId="482277EE" w:rsidR="00F404F4" w:rsidRDefault="00F404F4" w:rsidP="006D6DD0">
      <w:pPr>
        <w:ind w:left="142"/>
      </w:pPr>
    </w:p>
    <w:p w14:paraId="6D5FD2EE" w14:textId="102BDCC4" w:rsidR="00F404F4" w:rsidRDefault="00F404F4" w:rsidP="006D6DD0">
      <w:pPr>
        <w:ind w:left="142"/>
      </w:pPr>
    </w:p>
    <w:p w14:paraId="7DC0F8AE" w14:textId="6F11353A" w:rsidR="00F404F4" w:rsidRDefault="00F404F4" w:rsidP="006D6DD0">
      <w:pPr>
        <w:ind w:left="142"/>
      </w:pPr>
    </w:p>
    <w:p w14:paraId="0233E264" w14:textId="1B80D499" w:rsidR="00F404F4" w:rsidRDefault="00F404F4" w:rsidP="006D6DD0">
      <w:pPr>
        <w:ind w:left="142"/>
      </w:pPr>
    </w:p>
    <w:p w14:paraId="3868A2E3" w14:textId="213DBCE0" w:rsidR="00F404F4" w:rsidRDefault="00F404F4" w:rsidP="006D6DD0">
      <w:pPr>
        <w:ind w:left="142"/>
      </w:pPr>
    </w:p>
    <w:p w14:paraId="5883B21E" w14:textId="4F551372" w:rsidR="00F404F4" w:rsidRDefault="00F404F4" w:rsidP="006D6DD0">
      <w:pPr>
        <w:ind w:left="142"/>
      </w:pPr>
    </w:p>
    <w:p w14:paraId="0DD7E17F" w14:textId="2DF279E3" w:rsidR="00F404F4" w:rsidRDefault="00F404F4" w:rsidP="006D6DD0">
      <w:pPr>
        <w:ind w:left="142"/>
      </w:pPr>
    </w:p>
    <w:p w14:paraId="4A3ACE82" w14:textId="4D113149" w:rsidR="00F404F4" w:rsidRDefault="00F404F4" w:rsidP="006D6DD0">
      <w:pPr>
        <w:ind w:left="142"/>
      </w:pPr>
    </w:p>
    <w:p w14:paraId="279C921E" w14:textId="3C9E3F26" w:rsidR="00F404F4" w:rsidRDefault="00F404F4" w:rsidP="006D6DD0">
      <w:pPr>
        <w:ind w:left="142"/>
      </w:pPr>
    </w:p>
    <w:p w14:paraId="1DE95BC4" w14:textId="1C722235" w:rsidR="00F404F4" w:rsidRDefault="00F404F4" w:rsidP="006D6DD0">
      <w:pPr>
        <w:ind w:left="142"/>
      </w:pPr>
    </w:p>
    <w:p w14:paraId="619700FA" w14:textId="790D59B9" w:rsidR="00F404F4" w:rsidRDefault="00F404F4" w:rsidP="006D6DD0">
      <w:pPr>
        <w:ind w:left="142"/>
      </w:pPr>
    </w:p>
    <w:p w14:paraId="1038056C" w14:textId="5034B369" w:rsidR="00F404F4" w:rsidRDefault="00F404F4" w:rsidP="006D6DD0">
      <w:pPr>
        <w:ind w:left="142"/>
      </w:pPr>
    </w:p>
    <w:p w14:paraId="10D39F4F" w14:textId="21935D36" w:rsidR="00F404F4" w:rsidRDefault="00F404F4" w:rsidP="006D6DD0">
      <w:pPr>
        <w:ind w:left="142"/>
      </w:pPr>
    </w:p>
    <w:p w14:paraId="2D6BAD58" w14:textId="16E5E2D0" w:rsidR="00F404F4" w:rsidRDefault="00F404F4" w:rsidP="006D6DD0">
      <w:pPr>
        <w:ind w:left="142"/>
      </w:pPr>
    </w:p>
    <w:p w14:paraId="0C3AF0E0" w14:textId="55804AF4" w:rsidR="00F404F4" w:rsidRDefault="00F404F4" w:rsidP="006D6DD0">
      <w:pPr>
        <w:ind w:left="142"/>
      </w:pPr>
    </w:p>
    <w:p w14:paraId="35C84DFB" w14:textId="77777777" w:rsidR="00194166" w:rsidRDefault="00194166" w:rsidP="006D6DD0">
      <w:pPr>
        <w:ind w:left="142"/>
      </w:pPr>
    </w:p>
    <w:p w14:paraId="4F4241DB" w14:textId="3BE54E64" w:rsidR="00F416BB" w:rsidRDefault="00194166" w:rsidP="006D6DD0">
      <w:pPr>
        <w:ind w:left="142"/>
      </w:pPr>
      <w:r>
        <w:lastRenderedPageBreak/>
        <w:tab/>
        <w:t>Chapter 2</w:t>
      </w:r>
    </w:p>
    <w:p w14:paraId="66FD3861" w14:textId="62DEFF41" w:rsidR="00F416BB" w:rsidRDefault="00E947C4" w:rsidP="006D6DD0">
      <w:pPr>
        <w:ind w:left="142"/>
      </w:pPr>
      <w:r w:rsidRPr="00E947C4">
        <w:rPr>
          <w:noProof/>
        </w:rPr>
        <w:drawing>
          <wp:inline distT="0" distB="0" distL="0" distR="0" wp14:anchorId="459E72C2" wp14:editId="6AA54F45">
            <wp:extent cx="5349704" cy="3017782"/>
            <wp:effectExtent l="0" t="0" r="381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349704" cy="3017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848C1" w14:textId="4A0E9C13" w:rsidR="00F416BB" w:rsidRDefault="00E947C4" w:rsidP="00E947C4">
      <w:pPr>
        <w:ind w:left="142"/>
      </w:pPr>
      <w:r w:rsidRPr="00E947C4">
        <w:rPr>
          <w:noProof/>
        </w:rPr>
        <w:drawing>
          <wp:inline distT="0" distB="0" distL="0" distR="0" wp14:anchorId="0A59E43D" wp14:editId="3595ACB0">
            <wp:extent cx="5654530" cy="2568163"/>
            <wp:effectExtent l="0" t="0" r="3810" b="381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654530" cy="256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765AA" w14:textId="77777777" w:rsidR="00F416BB" w:rsidRDefault="00F416BB" w:rsidP="006D6DD0">
      <w:pPr>
        <w:ind w:left="142"/>
      </w:pPr>
    </w:p>
    <w:p w14:paraId="067961A6" w14:textId="790EFE64" w:rsidR="00F404F4" w:rsidRDefault="00194166" w:rsidP="006D6DD0">
      <w:pPr>
        <w:ind w:left="142"/>
      </w:pPr>
      <w:r w:rsidRPr="00194166">
        <w:rPr>
          <w:noProof/>
        </w:rPr>
        <w:drawing>
          <wp:inline distT="0" distB="0" distL="0" distR="0" wp14:anchorId="6FECE3CF" wp14:editId="0D8706B0">
            <wp:extent cx="7200900" cy="384937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84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297A6" w14:textId="03F25EDA" w:rsidR="00194166" w:rsidRDefault="00194166" w:rsidP="006D6DD0">
      <w:pPr>
        <w:ind w:left="142"/>
      </w:pPr>
      <w:r w:rsidRPr="00194166">
        <w:rPr>
          <w:noProof/>
        </w:rPr>
        <w:lastRenderedPageBreak/>
        <w:drawing>
          <wp:inline distT="0" distB="0" distL="0" distR="0" wp14:anchorId="71965B01" wp14:editId="2257234F">
            <wp:extent cx="7200900" cy="329628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D79CF" w14:textId="5A8EF14B" w:rsidR="00194166" w:rsidRDefault="00F416BB" w:rsidP="00F416BB">
      <w:pPr>
        <w:ind w:left="142"/>
        <w:jc w:val="center"/>
      </w:pPr>
      <w:r w:rsidRPr="00F416BB">
        <w:rPr>
          <w:noProof/>
        </w:rPr>
        <w:drawing>
          <wp:inline distT="0" distB="0" distL="0" distR="0" wp14:anchorId="3F531058" wp14:editId="4EAA26C1">
            <wp:extent cx="5036820" cy="2627674"/>
            <wp:effectExtent l="0" t="0" r="0" b="127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043502" cy="26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BAF40" w14:textId="77777777" w:rsidR="00F416BB" w:rsidRDefault="00F416BB" w:rsidP="00F416BB">
      <w:pPr>
        <w:ind w:left="142"/>
        <w:jc w:val="center"/>
      </w:pPr>
    </w:p>
    <w:p w14:paraId="687866DA" w14:textId="55C44CC5" w:rsidR="00F416BB" w:rsidRDefault="00F416BB" w:rsidP="00F416BB">
      <w:pPr>
        <w:ind w:left="142"/>
        <w:jc w:val="center"/>
      </w:pPr>
      <w:r w:rsidRPr="00F416BB">
        <w:rPr>
          <w:noProof/>
        </w:rPr>
        <w:drawing>
          <wp:inline distT="0" distB="0" distL="0" distR="0" wp14:anchorId="66C216FA" wp14:editId="3EF866DD">
            <wp:extent cx="3787468" cy="1577477"/>
            <wp:effectExtent l="0" t="0" r="3810" b="381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787468" cy="157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0F2A5" w14:textId="317CFB47" w:rsidR="00F404F4" w:rsidRDefault="00194166" w:rsidP="006D6DD0">
      <w:pPr>
        <w:ind w:left="142"/>
      </w:pPr>
      <w:r w:rsidRPr="00194166">
        <w:rPr>
          <w:noProof/>
        </w:rPr>
        <w:lastRenderedPageBreak/>
        <w:drawing>
          <wp:inline distT="0" distB="0" distL="0" distR="0" wp14:anchorId="6CBBB0C0" wp14:editId="5CE223F0">
            <wp:extent cx="7299960" cy="3839845"/>
            <wp:effectExtent l="0" t="0" r="0" b="825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7299960" cy="383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0B22E" w14:textId="6A8992D0" w:rsidR="00194166" w:rsidRDefault="00194166" w:rsidP="006D6DD0">
      <w:pPr>
        <w:ind w:left="142"/>
      </w:pPr>
      <w:r w:rsidRPr="00194166">
        <w:rPr>
          <w:noProof/>
        </w:rPr>
        <w:drawing>
          <wp:inline distT="0" distB="0" distL="0" distR="0" wp14:anchorId="6CA8A977" wp14:editId="1D7A2B73">
            <wp:extent cx="4709568" cy="3787468"/>
            <wp:effectExtent l="0" t="0" r="0" b="381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09568" cy="3787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23398" w14:textId="4396012F" w:rsidR="00194166" w:rsidRDefault="00194166" w:rsidP="006D6DD0">
      <w:pPr>
        <w:ind w:left="142"/>
      </w:pPr>
      <w:r w:rsidRPr="00194166">
        <w:rPr>
          <w:noProof/>
        </w:rPr>
        <w:lastRenderedPageBreak/>
        <w:drawing>
          <wp:inline distT="0" distB="0" distL="0" distR="0" wp14:anchorId="70811BCB" wp14:editId="3981CCAE">
            <wp:extent cx="7200900" cy="382905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836F9" w14:textId="61EDEA28" w:rsidR="00194166" w:rsidRDefault="00194166" w:rsidP="006D6DD0">
      <w:pPr>
        <w:ind w:left="142"/>
      </w:pPr>
      <w:r w:rsidRPr="00194166">
        <w:rPr>
          <w:noProof/>
        </w:rPr>
        <w:drawing>
          <wp:inline distT="0" distB="0" distL="0" distR="0" wp14:anchorId="118196AE" wp14:editId="557AE1B1">
            <wp:extent cx="7200900" cy="297942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297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CED66" w14:textId="77777777" w:rsidR="00F416BB" w:rsidRDefault="00F416BB" w:rsidP="006D6DD0">
      <w:pPr>
        <w:ind w:left="142"/>
      </w:pPr>
    </w:p>
    <w:p w14:paraId="35868D52" w14:textId="5F6C5F55" w:rsidR="00F416BB" w:rsidRDefault="00F416BB" w:rsidP="006D6DD0">
      <w:pPr>
        <w:ind w:left="142"/>
      </w:pPr>
      <w:r w:rsidRPr="00F416BB">
        <w:rPr>
          <w:noProof/>
        </w:rPr>
        <w:lastRenderedPageBreak/>
        <w:drawing>
          <wp:inline distT="0" distB="0" distL="0" distR="0" wp14:anchorId="2DF02434" wp14:editId="73FA3C72">
            <wp:extent cx="7200900" cy="350647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50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234B1" w14:textId="554543B9" w:rsidR="00F416BB" w:rsidRDefault="00F416BB" w:rsidP="006D6DD0">
      <w:pPr>
        <w:ind w:left="142"/>
      </w:pPr>
      <w:r w:rsidRPr="00F416BB">
        <w:rPr>
          <w:noProof/>
        </w:rPr>
        <w:drawing>
          <wp:inline distT="0" distB="0" distL="0" distR="0" wp14:anchorId="5C00188E" wp14:editId="6402AA1F">
            <wp:extent cx="7200900" cy="358902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58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3EF97" w14:textId="169873F3" w:rsidR="00F416BB" w:rsidRDefault="00F416BB" w:rsidP="006D6DD0">
      <w:pPr>
        <w:ind w:left="142"/>
      </w:pPr>
      <w:r w:rsidRPr="00F416BB">
        <w:rPr>
          <w:noProof/>
        </w:rPr>
        <w:lastRenderedPageBreak/>
        <w:drawing>
          <wp:inline distT="0" distB="0" distL="0" distR="0" wp14:anchorId="6AC8E885" wp14:editId="2A0ED89B">
            <wp:extent cx="7200900" cy="3839845"/>
            <wp:effectExtent l="0" t="0" r="0" b="825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83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4E93F" w14:textId="7E6E3884" w:rsidR="00F416BB" w:rsidRDefault="00F416BB" w:rsidP="006D6DD0">
      <w:pPr>
        <w:ind w:left="142"/>
      </w:pPr>
      <w:r w:rsidRPr="00F416BB">
        <w:rPr>
          <w:noProof/>
        </w:rPr>
        <w:drawing>
          <wp:inline distT="0" distB="0" distL="0" distR="0" wp14:anchorId="6F22E549" wp14:editId="6A5EB930">
            <wp:extent cx="5960358" cy="3154680"/>
            <wp:effectExtent l="0" t="0" r="2540" b="762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62210" cy="315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B1D3B" w14:textId="75F154F1" w:rsidR="00F416BB" w:rsidRDefault="00F416BB" w:rsidP="006D6DD0">
      <w:pPr>
        <w:ind w:left="142"/>
      </w:pPr>
      <w:r w:rsidRPr="00F416BB">
        <w:rPr>
          <w:noProof/>
        </w:rPr>
        <w:drawing>
          <wp:inline distT="0" distB="0" distL="0" distR="0" wp14:anchorId="47938189" wp14:editId="39C92DDD">
            <wp:extent cx="6515100" cy="3001886"/>
            <wp:effectExtent l="0" t="0" r="0" b="825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529966" cy="3008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4A3B3" w14:textId="3818F780" w:rsidR="00F416BB" w:rsidRDefault="00F416BB" w:rsidP="006D6DD0">
      <w:pPr>
        <w:ind w:left="142"/>
      </w:pPr>
    </w:p>
    <w:p w14:paraId="30DBAB70" w14:textId="33FCC70B" w:rsidR="00F416BB" w:rsidRDefault="00D24216" w:rsidP="006D6DD0">
      <w:pPr>
        <w:ind w:left="142"/>
      </w:pPr>
      <w:r w:rsidRPr="00D24216">
        <w:rPr>
          <w:noProof/>
        </w:rPr>
        <w:lastRenderedPageBreak/>
        <w:drawing>
          <wp:inline distT="0" distB="0" distL="0" distR="0" wp14:anchorId="669D506D" wp14:editId="3C235EE8">
            <wp:extent cx="5662151" cy="3444538"/>
            <wp:effectExtent l="0" t="0" r="0" b="381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662151" cy="3444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CC5E5" w14:textId="03ADC224" w:rsidR="00D24216" w:rsidRDefault="00D24216" w:rsidP="006D6DD0">
      <w:pPr>
        <w:ind w:left="142"/>
      </w:pPr>
      <w:r w:rsidRPr="00D24216">
        <w:rPr>
          <w:noProof/>
        </w:rPr>
        <w:drawing>
          <wp:inline distT="0" distB="0" distL="0" distR="0" wp14:anchorId="752EBAD9" wp14:editId="1CC31949">
            <wp:extent cx="5121084" cy="6386113"/>
            <wp:effectExtent l="0" t="0" r="381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121084" cy="6386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D9088" w14:textId="099E86C1" w:rsidR="00D24216" w:rsidRDefault="00D24216" w:rsidP="006D6DD0">
      <w:pPr>
        <w:ind w:left="142"/>
      </w:pPr>
    </w:p>
    <w:p w14:paraId="21A44952" w14:textId="369D92E6" w:rsidR="00D24216" w:rsidRDefault="00D24216" w:rsidP="006D6DD0">
      <w:pPr>
        <w:ind w:left="142"/>
      </w:pPr>
    </w:p>
    <w:p w14:paraId="56195FAA" w14:textId="34C69309" w:rsidR="00D24216" w:rsidRDefault="00D24216" w:rsidP="006D6DD0">
      <w:pPr>
        <w:ind w:left="142"/>
      </w:pPr>
      <w:r w:rsidRPr="00D24216">
        <w:rPr>
          <w:noProof/>
        </w:rPr>
        <w:lastRenderedPageBreak/>
        <w:drawing>
          <wp:inline distT="0" distB="0" distL="0" distR="0" wp14:anchorId="38CB7417" wp14:editId="7031779C">
            <wp:extent cx="6614733" cy="6378493"/>
            <wp:effectExtent l="0" t="0" r="0" b="381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614733" cy="6378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38162" w14:textId="45E9EDDA" w:rsidR="00D24216" w:rsidRDefault="00D24216" w:rsidP="006D6DD0">
      <w:pPr>
        <w:ind w:left="142"/>
      </w:pPr>
      <w:r w:rsidRPr="00D24216">
        <w:rPr>
          <w:noProof/>
        </w:rPr>
        <w:drawing>
          <wp:inline distT="0" distB="0" distL="0" distR="0" wp14:anchorId="3B3A4CD1" wp14:editId="46A1BD5A">
            <wp:extent cx="6058425" cy="3863675"/>
            <wp:effectExtent l="0" t="0" r="0" b="381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6058425" cy="386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69AF7" w14:textId="2783B63F" w:rsidR="00D24216" w:rsidRDefault="00D24216" w:rsidP="006D6DD0">
      <w:pPr>
        <w:ind w:left="142"/>
      </w:pPr>
    </w:p>
    <w:p w14:paraId="02F3516D" w14:textId="0582A55B" w:rsidR="00D24216" w:rsidRDefault="00D24216" w:rsidP="006D6DD0">
      <w:pPr>
        <w:ind w:left="142"/>
      </w:pPr>
      <w:r w:rsidRPr="00D24216">
        <w:rPr>
          <w:noProof/>
        </w:rPr>
        <w:drawing>
          <wp:inline distT="0" distB="0" distL="0" distR="0" wp14:anchorId="2481EF10" wp14:editId="51109DCD">
            <wp:extent cx="7200900" cy="3910965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91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E4C69" w14:textId="2500F697" w:rsidR="00D24216" w:rsidRDefault="00D24216" w:rsidP="006D6DD0">
      <w:pPr>
        <w:ind w:left="142"/>
      </w:pPr>
      <w:r w:rsidRPr="00D24216">
        <w:rPr>
          <w:noProof/>
        </w:rPr>
        <w:drawing>
          <wp:inline distT="0" distB="0" distL="0" distR="0" wp14:anchorId="27ED1AC9" wp14:editId="4E29647D">
            <wp:extent cx="4709568" cy="3033023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709568" cy="3033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0B6E7" w14:textId="037590AA" w:rsidR="00D24216" w:rsidRDefault="00D24216" w:rsidP="006D6DD0">
      <w:pPr>
        <w:ind w:left="142"/>
      </w:pPr>
    </w:p>
    <w:p w14:paraId="503B8DF1" w14:textId="17C13BA2" w:rsidR="00D24216" w:rsidRDefault="00D24216" w:rsidP="006D6DD0">
      <w:pPr>
        <w:ind w:left="142"/>
      </w:pPr>
    </w:p>
    <w:p w14:paraId="6B196A99" w14:textId="491B6AFD" w:rsidR="00D24216" w:rsidRDefault="00D24216" w:rsidP="006D6DD0">
      <w:pPr>
        <w:ind w:left="142"/>
      </w:pPr>
    </w:p>
    <w:p w14:paraId="3BE44C0B" w14:textId="40461D8F" w:rsidR="00D24216" w:rsidRDefault="00D24216" w:rsidP="006D6DD0">
      <w:pPr>
        <w:ind w:left="142"/>
      </w:pPr>
    </w:p>
    <w:p w14:paraId="5CE8CF70" w14:textId="6A6AE961" w:rsidR="00D24216" w:rsidRDefault="00D24216" w:rsidP="006D6DD0">
      <w:pPr>
        <w:ind w:left="142"/>
      </w:pPr>
    </w:p>
    <w:p w14:paraId="22882B72" w14:textId="5CF77BE5" w:rsidR="00D24216" w:rsidRDefault="00D24216" w:rsidP="006D6DD0">
      <w:pPr>
        <w:ind w:left="142"/>
      </w:pPr>
    </w:p>
    <w:p w14:paraId="1D58E4F9" w14:textId="7654E3B2" w:rsidR="00D24216" w:rsidRDefault="00D24216" w:rsidP="006D6DD0">
      <w:pPr>
        <w:ind w:left="142"/>
      </w:pPr>
    </w:p>
    <w:p w14:paraId="31B00931" w14:textId="495D7B6F" w:rsidR="00D24216" w:rsidRDefault="00D24216" w:rsidP="006D6DD0">
      <w:pPr>
        <w:ind w:left="142"/>
      </w:pPr>
    </w:p>
    <w:p w14:paraId="22553AFA" w14:textId="3AC440A4" w:rsidR="00D24216" w:rsidRDefault="00D24216" w:rsidP="006D6DD0">
      <w:pPr>
        <w:ind w:left="142"/>
      </w:pPr>
    </w:p>
    <w:p w14:paraId="15F0B9C9" w14:textId="4F13FE34" w:rsidR="00D24216" w:rsidRDefault="00D24216" w:rsidP="006D6DD0">
      <w:pPr>
        <w:ind w:left="142"/>
      </w:pPr>
    </w:p>
    <w:p w14:paraId="4D0BF4D8" w14:textId="5EBCE825" w:rsidR="00D24216" w:rsidRDefault="00D24216" w:rsidP="006D6DD0">
      <w:pPr>
        <w:ind w:left="142"/>
      </w:pPr>
    </w:p>
    <w:p w14:paraId="1022BFF1" w14:textId="768A1AB3" w:rsidR="00D24216" w:rsidRDefault="00D24216" w:rsidP="006D6DD0">
      <w:pPr>
        <w:ind w:left="142"/>
      </w:pPr>
      <w:r w:rsidRPr="00D24216">
        <w:rPr>
          <w:noProof/>
        </w:rPr>
        <w:lastRenderedPageBreak/>
        <w:drawing>
          <wp:inline distT="0" distB="0" distL="0" distR="0" wp14:anchorId="76D19335" wp14:editId="610947F8">
            <wp:extent cx="5425910" cy="4176122"/>
            <wp:effectExtent l="0" t="0" r="381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425910" cy="4176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F4767" w14:textId="404EA901" w:rsidR="00584DB6" w:rsidRDefault="00584DB6" w:rsidP="006D6DD0">
      <w:pPr>
        <w:ind w:left="142"/>
      </w:pPr>
      <w:r w:rsidRPr="00584DB6">
        <w:rPr>
          <w:noProof/>
        </w:rPr>
        <w:drawing>
          <wp:inline distT="0" distB="0" distL="0" distR="0" wp14:anchorId="3663972E" wp14:editId="25AB865F">
            <wp:extent cx="6271803" cy="5349704"/>
            <wp:effectExtent l="0" t="0" r="0" b="381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271803" cy="5349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ECCD5" w14:textId="6B74DC45" w:rsidR="00584DB6" w:rsidRDefault="00584DB6" w:rsidP="00584DB6">
      <w:pPr>
        <w:ind w:left="142"/>
      </w:pPr>
      <w:r w:rsidRPr="00584DB6">
        <w:rPr>
          <w:noProof/>
        </w:rPr>
        <w:lastRenderedPageBreak/>
        <w:drawing>
          <wp:inline distT="0" distB="0" distL="0" distR="0" wp14:anchorId="16119A1B" wp14:editId="3C51A97E">
            <wp:extent cx="4549534" cy="6805250"/>
            <wp:effectExtent l="0" t="0" r="381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549534" cy="68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79F8F" w14:textId="70310151" w:rsidR="00584DB6" w:rsidRDefault="00584DB6" w:rsidP="00584DB6">
      <w:pPr>
        <w:ind w:left="142"/>
      </w:pPr>
      <w:r w:rsidRPr="00584DB6">
        <w:rPr>
          <w:noProof/>
        </w:rPr>
        <w:drawing>
          <wp:inline distT="0" distB="0" distL="0" distR="0" wp14:anchorId="68B9B689" wp14:editId="11FFC886">
            <wp:extent cx="2139186" cy="3200400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142930" cy="3206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4DB6">
        <w:rPr>
          <w:noProof/>
        </w:rPr>
        <w:drawing>
          <wp:anchor distT="0" distB="0" distL="114300" distR="114300" simplePos="0" relativeHeight="251659264" behindDoc="0" locked="0" layoutInCell="1" allowOverlap="1" wp14:anchorId="2AE92424" wp14:editId="357EACE5">
            <wp:simplePos x="91440" y="7010400"/>
            <wp:positionH relativeFrom="column">
              <wp:align>left</wp:align>
            </wp:positionH>
            <wp:positionV relativeFrom="paragraph">
              <wp:align>top</wp:align>
            </wp:positionV>
            <wp:extent cx="2651990" cy="3071126"/>
            <wp:effectExtent l="0" t="0" r="0" b="0"/>
            <wp:wrapSquare wrapText="bothSides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1990" cy="307112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</w:p>
    <w:p w14:paraId="704441A9" w14:textId="0597DB2C" w:rsidR="00D24216" w:rsidRDefault="00D24216" w:rsidP="006D6DD0">
      <w:pPr>
        <w:ind w:left="142"/>
      </w:pPr>
    </w:p>
    <w:p w14:paraId="2DBFD451" w14:textId="77777777" w:rsidR="00D24216" w:rsidRDefault="00D24216" w:rsidP="006D6DD0">
      <w:pPr>
        <w:ind w:left="142"/>
      </w:pPr>
    </w:p>
    <w:p w14:paraId="06C18E09" w14:textId="6B8B19EE" w:rsidR="00194166" w:rsidRDefault="00584DB6" w:rsidP="006D6DD0">
      <w:pPr>
        <w:ind w:left="142"/>
      </w:pPr>
      <w:r w:rsidRPr="00584DB6">
        <w:rPr>
          <w:noProof/>
        </w:rPr>
        <w:drawing>
          <wp:inline distT="0" distB="0" distL="0" distR="0" wp14:anchorId="526EA6B6" wp14:editId="79FE79A4">
            <wp:extent cx="2751058" cy="4046571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751058" cy="4046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C467C" w14:textId="2668FF48" w:rsidR="00D24216" w:rsidRDefault="00D24216" w:rsidP="006D6DD0">
      <w:pPr>
        <w:ind w:left="142"/>
      </w:pPr>
    </w:p>
    <w:p w14:paraId="251626C7" w14:textId="1E8D810F" w:rsidR="00D24216" w:rsidRDefault="00584DB6" w:rsidP="006D6DD0">
      <w:pPr>
        <w:ind w:left="142"/>
      </w:pPr>
      <w:r w:rsidRPr="00584DB6">
        <w:rPr>
          <w:noProof/>
        </w:rPr>
        <w:drawing>
          <wp:inline distT="0" distB="0" distL="0" distR="0" wp14:anchorId="359CD851" wp14:editId="5D237A49">
            <wp:extent cx="2758679" cy="3642676"/>
            <wp:effectExtent l="0" t="0" r="381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758679" cy="3642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7B11B" w14:textId="65121F64" w:rsidR="00D24216" w:rsidRDefault="00D24216" w:rsidP="006D6DD0">
      <w:pPr>
        <w:ind w:left="142"/>
      </w:pPr>
    </w:p>
    <w:p w14:paraId="034B1D38" w14:textId="73AC914E" w:rsidR="00D24216" w:rsidRDefault="00D24216" w:rsidP="006D6DD0">
      <w:pPr>
        <w:ind w:left="142"/>
      </w:pPr>
    </w:p>
    <w:p w14:paraId="1A06A8E4" w14:textId="328D8D81" w:rsidR="00D24216" w:rsidRDefault="00D24216" w:rsidP="00584DB6"/>
    <w:p w14:paraId="7B7A4A54" w14:textId="1D8268C3" w:rsidR="00584DB6" w:rsidRDefault="00584DB6" w:rsidP="006D6DD0">
      <w:pPr>
        <w:ind w:left="142"/>
      </w:pPr>
    </w:p>
    <w:p w14:paraId="2EF9B837" w14:textId="77777777" w:rsidR="00584DB6" w:rsidRDefault="00584DB6" w:rsidP="006D6DD0">
      <w:pPr>
        <w:ind w:left="142"/>
      </w:pPr>
    </w:p>
    <w:p w14:paraId="22AB209F" w14:textId="1A0F2F1C" w:rsidR="00D24216" w:rsidRDefault="00D24216" w:rsidP="006D6DD0">
      <w:pPr>
        <w:ind w:left="142"/>
      </w:pPr>
    </w:p>
    <w:p w14:paraId="538EF340" w14:textId="2E16D34A" w:rsidR="00D24216" w:rsidRDefault="00D24216" w:rsidP="006D6DD0">
      <w:pPr>
        <w:ind w:left="142"/>
      </w:pPr>
    </w:p>
    <w:p w14:paraId="3CB48D15" w14:textId="0EFF7B64" w:rsidR="00D24216" w:rsidRDefault="00D24216" w:rsidP="006D6DD0">
      <w:pPr>
        <w:ind w:left="142"/>
      </w:pPr>
      <w:r>
        <w:lastRenderedPageBreak/>
        <w:t>Chapter 3</w:t>
      </w:r>
    </w:p>
    <w:p w14:paraId="573B0548" w14:textId="7A2D688B" w:rsidR="00D24216" w:rsidRDefault="00D24216" w:rsidP="006D6DD0">
      <w:pPr>
        <w:ind w:left="142"/>
      </w:pPr>
      <w:r w:rsidRPr="00D24216">
        <w:rPr>
          <w:noProof/>
        </w:rPr>
        <w:drawing>
          <wp:inline distT="0" distB="0" distL="0" distR="0" wp14:anchorId="57B4D030" wp14:editId="4D2427CD">
            <wp:extent cx="7200900" cy="3901440"/>
            <wp:effectExtent l="0" t="0" r="0" b="381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90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085B2" w14:textId="04526605" w:rsidR="00D24216" w:rsidRDefault="00785953" w:rsidP="006D6DD0">
      <w:pPr>
        <w:ind w:left="142"/>
      </w:pPr>
      <w:r w:rsidRPr="00785953">
        <w:rPr>
          <w:noProof/>
        </w:rPr>
        <w:drawing>
          <wp:inline distT="0" distB="0" distL="0" distR="0" wp14:anchorId="5B764034" wp14:editId="3F8249B4">
            <wp:extent cx="7200900" cy="3773805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77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0894F" w14:textId="19AD256C" w:rsidR="00785953" w:rsidRDefault="00785953" w:rsidP="006D6DD0">
      <w:pPr>
        <w:ind w:left="142"/>
      </w:pPr>
      <w:r w:rsidRPr="00785953">
        <w:rPr>
          <w:noProof/>
        </w:rPr>
        <w:lastRenderedPageBreak/>
        <w:drawing>
          <wp:inline distT="0" distB="0" distL="0" distR="0" wp14:anchorId="09197552" wp14:editId="5E846F42">
            <wp:extent cx="7200900" cy="3583305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58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17009" w14:textId="0BE92CBE" w:rsidR="00785953" w:rsidRDefault="00785953" w:rsidP="006D6DD0">
      <w:pPr>
        <w:ind w:left="142"/>
      </w:pPr>
      <w:r w:rsidRPr="00785953">
        <w:rPr>
          <w:noProof/>
        </w:rPr>
        <w:drawing>
          <wp:inline distT="0" distB="0" distL="0" distR="0" wp14:anchorId="17EE7565" wp14:editId="2FC74D31">
            <wp:extent cx="7200900" cy="375666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756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623A2" w14:textId="17742981" w:rsidR="00785953" w:rsidRDefault="00584DB6" w:rsidP="006D6DD0">
      <w:pPr>
        <w:ind w:left="142"/>
      </w:pPr>
      <w:r w:rsidRPr="00584DB6">
        <w:rPr>
          <w:noProof/>
        </w:rPr>
        <w:drawing>
          <wp:inline distT="0" distB="0" distL="0" distR="0" wp14:anchorId="70880D19" wp14:editId="4224C3B1">
            <wp:extent cx="914400" cy="6046839"/>
            <wp:effectExtent l="5715" t="0" r="5715" b="571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915299" cy="6052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90949" w14:textId="7F940178" w:rsidR="00584DB6" w:rsidRDefault="00584DB6" w:rsidP="006D6DD0">
      <w:pPr>
        <w:ind w:left="142"/>
      </w:pPr>
      <w:r w:rsidRPr="00584DB6">
        <w:rPr>
          <w:noProof/>
        </w:rPr>
        <w:drawing>
          <wp:inline distT="0" distB="0" distL="0" distR="0" wp14:anchorId="6C096083" wp14:editId="7E3D80D5">
            <wp:extent cx="1535187" cy="4244340"/>
            <wp:effectExtent l="0" t="2222" r="6032" b="6033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539301" cy="425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0DC3B" w14:textId="7DDD8657" w:rsidR="00785953" w:rsidRDefault="00785953" w:rsidP="00584DB6"/>
    <w:p w14:paraId="3677BFAD" w14:textId="4C4EA88B" w:rsidR="00785953" w:rsidRDefault="00785953" w:rsidP="006D6DD0">
      <w:pPr>
        <w:ind w:left="142"/>
      </w:pPr>
      <w:r w:rsidRPr="00785953">
        <w:rPr>
          <w:noProof/>
        </w:rPr>
        <w:lastRenderedPageBreak/>
        <w:drawing>
          <wp:inline distT="0" distB="0" distL="0" distR="0" wp14:anchorId="6901DAAA" wp14:editId="72DABB41">
            <wp:extent cx="7200900" cy="387096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87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4C720" w14:textId="7DA90B86" w:rsidR="00785953" w:rsidRDefault="00785953" w:rsidP="006D6DD0">
      <w:pPr>
        <w:ind w:left="142"/>
      </w:pPr>
      <w:r w:rsidRPr="00785953">
        <w:rPr>
          <w:noProof/>
        </w:rPr>
        <w:drawing>
          <wp:inline distT="0" distB="0" distL="0" distR="0" wp14:anchorId="5349E271" wp14:editId="05DCAB6C">
            <wp:extent cx="7200900" cy="341630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41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C03D9" w14:textId="089C7287" w:rsidR="00785953" w:rsidRDefault="00785953" w:rsidP="006D6DD0">
      <w:pPr>
        <w:ind w:left="142"/>
      </w:pPr>
    </w:p>
    <w:p w14:paraId="74E25E96" w14:textId="2B538D84" w:rsidR="00785953" w:rsidRDefault="00785953" w:rsidP="006D6DD0">
      <w:pPr>
        <w:ind w:left="142"/>
      </w:pPr>
    </w:p>
    <w:p w14:paraId="3F68BF85" w14:textId="30881E7E" w:rsidR="00785953" w:rsidRDefault="00785953" w:rsidP="006D6DD0">
      <w:pPr>
        <w:ind w:left="142"/>
      </w:pPr>
    </w:p>
    <w:p w14:paraId="7106A50E" w14:textId="26F70FC3" w:rsidR="00785953" w:rsidRDefault="00785953" w:rsidP="006D6DD0">
      <w:pPr>
        <w:ind w:left="142"/>
      </w:pPr>
    </w:p>
    <w:p w14:paraId="6F24611C" w14:textId="61AE74FE" w:rsidR="00785953" w:rsidRDefault="00785953" w:rsidP="006D6DD0">
      <w:pPr>
        <w:ind w:left="142"/>
      </w:pPr>
    </w:p>
    <w:p w14:paraId="7CCB1DFE" w14:textId="174AA4CB" w:rsidR="00785953" w:rsidRDefault="00785953" w:rsidP="006D6DD0">
      <w:pPr>
        <w:ind w:left="142"/>
      </w:pPr>
    </w:p>
    <w:p w14:paraId="25A0BB9E" w14:textId="224A54E6" w:rsidR="00785953" w:rsidRDefault="00785953" w:rsidP="006D6DD0">
      <w:pPr>
        <w:ind w:left="142"/>
      </w:pPr>
    </w:p>
    <w:p w14:paraId="18A7AD62" w14:textId="73B35A6C" w:rsidR="00785953" w:rsidRDefault="00785953" w:rsidP="006D6DD0">
      <w:pPr>
        <w:ind w:left="142"/>
      </w:pPr>
    </w:p>
    <w:p w14:paraId="42A0C890" w14:textId="2D3B025F" w:rsidR="00785953" w:rsidRDefault="00785953" w:rsidP="006D6DD0">
      <w:pPr>
        <w:ind w:left="142"/>
      </w:pPr>
    </w:p>
    <w:p w14:paraId="4BD6C9FB" w14:textId="0A0F895D" w:rsidR="00785953" w:rsidRDefault="00785953" w:rsidP="006D6DD0">
      <w:pPr>
        <w:ind w:left="142"/>
      </w:pPr>
    </w:p>
    <w:p w14:paraId="11156CD6" w14:textId="7DFCFC1F" w:rsidR="00785953" w:rsidRDefault="00785953" w:rsidP="006D6DD0">
      <w:pPr>
        <w:ind w:left="142"/>
      </w:pPr>
    </w:p>
    <w:p w14:paraId="6D611BCF" w14:textId="71B805AD" w:rsidR="00785953" w:rsidRDefault="00785953" w:rsidP="006D6DD0">
      <w:pPr>
        <w:ind w:left="142"/>
      </w:pPr>
      <w:r w:rsidRPr="00785953">
        <w:rPr>
          <w:noProof/>
        </w:rPr>
        <w:lastRenderedPageBreak/>
        <w:drawing>
          <wp:inline distT="0" distB="0" distL="0" distR="0" wp14:anchorId="66C66166" wp14:editId="16CA80B3">
            <wp:extent cx="7200900" cy="3707765"/>
            <wp:effectExtent l="0" t="0" r="0" b="698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70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EB5F5" w14:textId="1E575870" w:rsidR="00785953" w:rsidRDefault="00785953" w:rsidP="006D6DD0">
      <w:pPr>
        <w:ind w:left="142"/>
      </w:pPr>
    </w:p>
    <w:p w14:paraId="17E891C3" w14:textId="71D01C9D" w:rsidR="00785953" w:rsidRDefault="00584DB6" w:rsidP="006D6DD0">
      <w:pPr>
        <w:ind w:left="142"/>
      </w:pPr>
      <w:r w:rsidRPr="00584DB6">
        <w:rPr>
          <w:noProof/>
        </w:rPr>
        <w:drawing>
          <wp:inline distT="0" distB="0" distL="0" distR="0" wp14:anchorId="374E3B24" wp14:editId="257AC479">
            <wp:extent cx="7200900" cy="3536315"/>
            <wp:effectExtent l="0" t="0" r="0" b="698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53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697E3" w14:textId="77777777" w:rsidR="00584DB6" w:rsidRDefault="00584DB6" w:rsidP="006D6DD0">
      <w:pPr>
        <w:ind w:left="142"/>
      </w:pPr>
    </w:p>
    <w:p w14:paraId="5D1626A9" w14:textId="35D61084" w:rsidR="00785953" w:rsidRDefault="00785953" w:rsidP="006D6DD0">
      <w:pPr>
        <w:ind w:left="142"/>
      </w:pPr>
    </w:p>
    <w:p w14:paraId="704459BD" w14:textId="093393EF" w:rsidR="00785953" w:rsidRDefault="00785953" w:rsidP="006D6DD0">
      <w:pPr>
        <w:ind w:left="142"/>
      </w:pPr>
    </w:p>
    <w:p w14:paraId="1ABEFD6F" w14:textId="2C0D5B59" w:rsidR="00785953" w:rsidRDefault="00785953" w:rsidP="006D6DD0">
      <w:pPr>
        <w:ind w:left="142"/>
      </w:pPr>
    </w:p>
    <w:p w14:paraId="17763EE0" w14:textId="2E56CD2D" w:rsidR="00785953" w:rsidRDefault="00785953" w:rsidP="006D6DD0">
      <w:pPr>
        <w:ind w:left="142"/>
      </w:pPr>
    </w:p>
    <w:p w14:paraId="5309FADB" w14:textId="40E996A6" w:rsidR="00785953" w:rsidRDefault="00785953" w:rsidP="006D6DD0">
      <w:pPr>
        <w:ind w:left="142"/>
      </w:pPr>
    </w:p>
    <w:p w14:paraId="5C453824" w14:textId="6687B51C" w:rsidR="00785953" w:rsidRDefault="00785953" w:rsidP="006D6DD0">
      <w:pPr>
        <w:ind w:left="142"/>
      </w:pPr>
    </w:p>
    <w:p w14:paraId="7F3BF2EC" w14:textId="39E33C53" w:rsidR="00785953" w:rsidRDefault="00785953" w:rsidP="006D6DD0">
      <w:pPr>
        <w:ind w:left="142"/>
      </w:pPr>
    </w:p>
    <w:p w14:paraId="5D8E07E7" w14:textId="2CD21B43" w:rsidR="00785953" w:rsidRDefault="00785953" w:rsidP="006D6DD0">
      <w:pPr>
        <w:ind w:left="142"/>
      </w:pPr>
    </w:p>
    <w:p w14:paraId="136C93DD" w14:textId="47713371" w:rsidR="00785953" w:rsidRDefault="00785953" w:rsidP="006D6DD0">
      <w:pPr>
        <w:ind w:left="142"/>
      </w:pPr>
    </w:p>
    <w:p w14:paraId="5CCF4BB1" w14:textId="1797B6BF" w:rsidR="00785953" w:rsidRDefault="00785953" w:rsidP="006D6DD0">
      <w:pPr>
        <w:ind w:left="142"/>
      </w:pPr>
    </w:p>
    <w:p w14:paraId="324A7103" w14:textId="2BD0BEB7" w:rsidR="00785953" w:rsidRDefault="00584DB6" w:rsidP="006D6DD0">
      <w:pPr>
        <w:ind w:left="142"/>
        <w:rPr>
          <w:b/>
          <w:bCs/>
        </w:rPr>
      </w:pPr>
      <w:r w:rsidRPr="00584DB6">
        <w:rPr>
          <w:b/>
          <w:bCs/>
          <w:noProof/>
        </w:rPr>
        <w:drawing>
          <wp:inline distT="0" distB="0" distL="0" distR="0" wp14:anchorId="7CAA8486" wp14:editId="04C4A5E4">
            <wp:extent cx="7200900" cy="3854450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14DE6" w14:textId="68DA74FF" w:rsidR="008964C1" w:rsidRDefault="00511F5E" w:rsidP="006D6DD0">
      <w:pPr>
        <w:ind w:left="142"/>
        <w:rPr>
          <w:b/>
          <w:bCs/>
        </w:rPr>
      </w:pPr>
      <w:r w:rsidRPr="00511F5E">
        <w:rPr>
          <w:b/>
          <w:bCs/>
        </w:rPr>
        <w:drawing>
          <wp:inline distT="0" distB="0" distL="0" distR="0" wp14:anchorId="21306178" wp14:editId="271196FF">
            <wp:extent cx="7200900" cy="4137025"/>
            <wp:effectExtent l="0" t="0" r="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413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75BF7" w14:textId="77777777" w:rsidR="00511F5E" w:rsidRDefault="00511F5E" w:rsidP="006D6DD0">
      <w:pPr>
        <w:ind w:left="142"/>
        <w:rPr>
          <w:b/>
          <w:bCs/>
        </w:rPr>
      </w:pPr>
    </w:p>
    <w:p w14:paraId="0AD6B2F7" w14:textId="3ABE1BE4" w:rsidR="008964C1" w:rsidRDefault="00511F5E" w:rsidP="00511F5E">
      <w:pPr>
        <w:ind w:left="142"/>
        <w:jc w:val="center"/>
        <w:rPr>
          <w:b/>
          <w:bCs/>
        </w:rPr>
      </w:pPr>
      <w:r w:rsidRPr="00511F5E">
        <w:rPr>
          <w:b/>
          <w:bCs/>
        </w:rPr>
        <w:lastRenderedPageBreak/>
        <w:drawing>
          <wp:inline distT="0" distB="0" distL="0" distR="0" wp14:anchorId="2A40C4AF" wp14:editId="34D2FEB2">
            <wp:extent cx="5280583" cy="8587740"/>
            <wp:effectExtent l="0" t="0" r="0" b="381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88553" cy="8600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CBEB1" w14:textId="66445646" w:rsidR="008964C1" w:rsidRDefault="000E77CC" w:rsidP="006D6DD0">
      <w:pPr>
        <w:ind w:left="142"/>
        <w:rPr>
          <w:b/>
          <w:bCs/>
        </w:rPr>
      </w:pPr>
      <w:r w:rsidRPr="000E77CC">
        <w:rPr>
          <w:b/>
          <w:bCs/>
        </w:rPr>
        <w:drawing>
          <wp:inline distT="0" distB="0" distL="0" distR="0" wp14:anchorId="66AEB9FB" wp14:editId="5821CA5E">
            <wp:extent cx="4435224" cy="1089754"/>
            <wp:effectExtent l="0" t="0" r="381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80DBE" w14:textId="24B433E0" w:rsidR="008964C1" w:rsidRDefault="008964C1" w:rsidP="006D6DD0">
      <w:pPr>
        <w:ind w:left="142"/>
        <w:rPr>
          <w:b/>
          <w:bCs/>
        </w:rPr>
      </w:pPr>
    </w:p>
    <w:p w14:paraId="43BCF1BE" w14:textId="4292E987" w:rsidR="008964C1" w:rsidRDefault="008964C1" w:rsidP="000E77CC">
      <w:pPr>
        <w:rPr>
          <w:b/>
          <w:bCs/>
        </w:rPr>
      </w:pPr>
    </w:p>
    <w:p w14:paraId="1915C247" w14:textId="57581FF2" w:rsidR="008964C1" w:rsidRDefault="008964C1" w:rsidP="006D6DD0">
      <w:pPr>
        <w:ind w:left="142"/>
        <w:rPr>
          <w:b/>
          <w:bCs/>
        </w:rPr>
      </w:pPr>
      <w:r>
        <w:rPr>
          <w:b/>
          <w:bCs/>
        </w:rPr>
        <w:lastRenderedPageBreak/>
        <w:t>Chapter 4</w:t>
      </w:r>
    </w:p>
    <w:p w14:paraId="6ACE6B51" w14:textId="4F44E836" w:rsidR="008964C1" w:rsidRDefault="008964C1" w:rsidP="006D6DD0">
      <w:pPr>
        <w:ind w:left="142"/>
        <w:rPr>
          <w:b/>
          <w:bCs/>
        </w:rPr>
      </w:pPr>
      <w:r w:rsidRPr="008964C1">
        <w:rPr>
          <w:b/>
          <w:bCs/>
        </w:rPr>
        <w:drawing>
          <wp:inline distT="0" distB="0" distL="0" distR="0" wp14:anchorId="2991A817" wp14:editId="54AEC192">
            <wp:extent cx="7200900" cy="3604895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D4838" w14:textId="52D7B1AD" w:rsidR="008964C1" w:rsidRDefault="008964C1" w:rsidP="006D6DD0">
      <w:pPr>
        <w:ind w:left="142"/>
        <w:rPr>
          <w:b/>
          <w:bCs/>
        </w:rPr>
      </w:pPr>
      <w:r w:rsidRPr="008964C1">
        <w:rPr>
          <w:b/>
          <w:bCs/>
        </w:rPr>
        <w:drawing>
          <wp:inline distT="0" distB="0" distL="0" distR="0" wp14:anchorId="6FB9DCD7" wp14:editId="60EF2E7F">
            <wp:extent cx="7200900" cy="3650615"/>
            <wp:effectExtent l="0" t="0" r="0" b="698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65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81722" w14:textId="46EF7A79" w:rsidR="008964C1" w:rsidRDefault="008964C1" w:rsidP="006D6DD0">
      <w:pPr>
        <w:ind w:left="142"/>
        <w:rPr>
          <w:b/>
          <w:bCs/>
        </w:rPr>
      </w:pPr>
      <w:r w:rsidRPr="008964C1">
        <w:rPr>
          <w:b/>
          <w:bCs/>
        </w:rPr>
        <w:lastRenderedPageBreak/>
        <w:drawing>
          <wp:inline distT="0" distB="0" distL="0" distR="0" wp14:anchorId="341D6C4F" wp14:editId="0FE7B3F5">
            <wp:extent cx="7200900" cy="3691890"/>
            <wp:effectExtent l="0" t="0" r="0" b="381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69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A3DD5" w14:textId="11631855" w:rsidR="008964C1" w:rsidRDefault="008964C1" w:rsidP="006D6DD0">
      <w:pPr>
        <w:ind w:left="142"/>
        <w:rPr>
          <w:b/>
          <w:bCs/>
        </w:rPr>
      </w:pPr>
    </w:p>
    <w:p w14:paraId="21A92369" w14:textId="70C04543" w:rsidR="008964C1" w:rsidRDefault="008964C1" w:rsidP="006D6DD0">
      <w:pPr>
        <w:ind w:left="142"/>
        <w:rPr>
          <w:b/>
          <w:bCs/>
        </w:rPr>
      </w:pPr>
    </w:p>
    <w:p w14:paraId="1B2E1E8B" w14:textId="53567012" w:rsidR="008964C1" w:rsidRDefault="008964C1" w:rsidP="006D6DD0">
      <w:pPr>
        <w:ind w:left="142"/>
        <w:rPr>
          <w:b/>
          <w:bCs/>
        </w:rPr>
      </w:pPr>
    </w:p>
    <w:p w14:paraId="36163782" w14:textId="0B391D11" w:rsidR="008964C1" w:rsidRDefault="008964C1" w:rsidP="006D6DD0">
      <w:pPr>
        <w:ind w:left="142"/>
        <w:rPr>
          <w:b/>
          <w:bCs/>
        </w:rPr>
      </w:pPr>
      <w:r w:rsidRPr="008964C1">
        <w:rPr>
          <w:b/>
          <w:bCs/>
        </w:rPr>
        <w:drawing>
          <wp:inline distT="0" distB="0" distL="0" distR="0" wp14:anchorId="51E6F21D" wp14:editId="1C3DD5A0">
            <wp:extent cx="7200900" cy="3747135"/>
            <wp:effectExtent l="0" t="0" r="0" b="571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74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CC2A9" w14:textId="241D15AB" w:rsidR="008964C1" w:rsidRDefault="008964C1" w:rsidP="006D6DD0">
      <w:pPr>
        <w:ind w:left="142"/>
        <w:rPr>
          <w:b/>
          <w:bCs/>
        </w:rPr>
      </w:pPr>
      <w:r w:rsidRPr="008964C1">
        <w:rPr>
          <w:b/>
          <w:bCs/>
        </w:rPr>
        <w:lastRenderedPageBreak/>
        <w:drawing>
          <wp:inline distT="0" distB="0" distL="0" distR="0" wp14:anchorId="6F0C902F" wp14:editId="2A8DFC84">
            <wp:extent cx="7200900" cy="4079240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50010" w14:textId="06A1F435" w:rsidR="008964C1" w:rsidRDefault="008964C1" w:rsidP="006D6DD0">
      <w:pPr>
        <w:ind w:left="142"/>
        <w:rPr>
          <w:b/>
          <w:bCs/>
        </w:rPr>
      </w:pPr>
      <w:r w:rsidRPr="008964C1">
        <w:rPr>
          <w:b/>
          <w:bCs/>
        </w:rPr>
        <w:drawing>
          <wp:inline distT="0" distB="0" distL="0" distR="0" wp14:anchorId="266B1307" wp14:editId="0F8F46F6">
            <wp:extent cx="7200900" cy="3646805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24882" w14:textId="54445FFE" w:rsidR="008964C1" w:rsidRDefault="008964C1" w:rsidP="006D6DD0">
      <w:pPr>
        <w:ind w:left="142"/>
        <w:rPr>
          <w:b/>
          <w:bCs/>
        </w:rPr>
      </w:pPr>
    </w:p>
    <w:p w14:paraId="5E237906" w14:textId="11E6CEA6" w:rsidR="008964C1" w:rsidRDefault="008964C1" w:rsidP="006D6DD0">
      <w:pPr>
        <w:ind w:left="142"/>
        <w:rPr>
          <w:b/>
          <w:bCs/>
        </w:rPr>
      </w:pPr>
    </w:p>
    <w:p w14:paraId="5E926642" w14:textId="3169D568" w:rsidR="008964C1" w:rsidRDefault="008964C1" w:rsidP="006D6DD0">
      <w:pPr>
        <w:ind w:left="142"/>
        <w:rPr>
          <w:b/>
          <w:bCs/>
        </w:rPr>
      </w:pPr>
    </w:p>
    <w:p w14:paraId="442CD20B" w14:textId="0682D2FB" w:rsidR="008964C1" w:rsidRDefault="008964C1" w:rsidP="006D6DD0">
      <w:pPr>
        <w:ind w:left="142"/>
        <w:rPr>
          <w:b/>
          <w:bCs/>
        </w:rPr>
      </w:pPr>
    </w:p>
    <w:p w14:paraId="63E498A2" w14:textId="53C07A8F" w:rsidR="008964C1" w:rsidRDefault="008964C1" w:rsidP="006D6DD0">
      <w:pPr>
        <w:ind w:left="142"/>
        <w:rPr>
          <w:b/>
          <w:bCs/>
        </w:rPr>
      </w:pPr>
    </w:p>
    <w:p w14:paraId="1A2A9585" w14:textId="6EB6D36C" w:rsidR="008964C1" w:rsidRDefault="008964C1" w:rsidP="006D6DD0">
      <w:pPr>
        <w:ind w:left="142"/>
        <w:rPr>
          <w:b/>
          <w:bCs/>
        </w:rPr>
      </w:pPr>
    </w:p>
    <w:p w14:paraId="76D9DAB4" w14:textId="1EA830FD" w:rsidR="008964C1" w:rsidRDefault="008964C1" w:rsidP="006D6DD0">
      <w:pPr>
        <w:ind w:left="142"/>
        <w:rPr>
          <w:b/>
          <w:bCs/>
        </w:rPr>
      </w:pPr>
    </w:p>
    <w:p w14:paraId="356C2EA8" w14:textId="1246A738" w:rsidR="008964C1" w:rsidRDefault="008964C1" w:rsidP="006D6DD0">
      <w:pPr>
        <w:ind w:left="142"/>
        <w:rPr>
          <w:b/>
          <w:bCs/>
        </w:rPr>
      </w:pPr>
    </w:p>
    <w:p w14:paraId="3B89CE0F" w14:textId="30B2F090" w:rsidR="008964C1" w:rsidRDefault="008964C1" w:rsidP="006D6DD0">
      <w:pPr>
        <w:ind w:left="142"/>
        <w:rPr>
          <w:b/>
          <w:bCs/>
        </w:rPr>
      </w:pPr>
    </w:p>
    <w:p w14:paraId="5BC3995B" w14:textId="6A63CB3A" w:rsidR="008964C1" w:rsidRDefault="008964C1" w:rsidP="006D6DD0">
      <w:pPr>
        <w:ind w:left="142"/>
        <w:rPr>
          <w:b/>
          <w:bCs/>
        </w:rPr>
      </w:pPr>
      <w:r w:rsidRPr="008964C1">
        <w:rPr>
          <w:b/>
          <w:bCs/>
        </w:rPr>
        <w:lastRenderedPageBreak/>
        <w:drawing>
          <wp:inline distT="0" distB="0" distL="0" distR="0" wp14:anchorId="4D012E4C" wp14:editId="13060E6B">
            <wp:extent cx="7200900" cy="3689350"/>
            <wp:effectExtent l="0" t="0" r="0" b="635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68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85E4B" w14:textId="3338E237" w:rsidR="008964C1" w:rsidRDefault="008964C1" w:rsidP="006D6DD0">
      <w:pPr>
        <w:ind w:left="142"/>
        <w:rPr>
          <w:b/>
          <w:bCs/>
        </w:rPr>
      </w:pPr>
      <w:r w:rsidRPr="008964C1">
        <w:rPr>
          <w:b/>
          <w:bCs/>
        </w:rPr>
        <w:drawing>
          <wp:inline distT="0" distB="0" distL="0" distR="0" wp14:anchorId="03B504E0" wp14:editId="735F89DD">
            <wp:extent cx="7200900" cy="3385820"/>
            <wp:effectExtent l="0" t="0" r="0" b="508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B266F" w14:textId="7BF32C51" w:rsidR="008964C1" w:rsidRDefault="008964C1" w:rsidP="006D6DD0">
      <w:pPr>
        <w:ind w:left="142"/>
        <w:rPr>
          <w:b/>
          <w:bCs/>
        </w:rPr>
      </w:pPr>
      <w:r w:rsidRPr="008964C1">
        <w:rPr>
          <w:b/>
          <w:bCs/>
        </w:rPr>
        <w:drawing>
          <wp:inline distT="0" distB="0" distL="0" distR="0" wp14:anchorId="2FF8370A" wp14:editId="01A39762">
            <wp:extent cx="5989320" cy="3177931"/>
            <wp:effectExtent l="0" t="0" r="0" b="381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992443" cy="3179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81597" w14:textId="53598204" w:rsidR="008964C1" w:rsidRDefault="008964C1" w:rsidP="006D6DD0">
      <w:pPr>
        <w:ind w:left="142"/>
        <w:rPr>
          <w:b/>
          <w:bCs/>
        </w:rPr>
      </w:pPr>
      <w:r w:rsidRPr="008964C1">
        <w:rPr>
          <w:b/>
          <w:bCs/>
        </w:rPr>
        <w:lastRenderedPageBreak/>
        <w:drawing>
          <wp:inline distT="0" distB="0" distL="0" distR="0" wp14:anchorId="28DB251C" wp14:editId="35A3434C">
            <wp:extent cx="7200900" cy="3194685"/>
            <wp:effectExtent l="0" t="0" r="0" b="571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DB144" w14:textId="66B43FBB" w:rsidR="008964C1" w:rsidRDefault="008964C1" w:rsidP="006D6DD0">
      <w:pPr>
        <w:ind w:left="142"/>
        <w:rPr>
          <w:b/>
          <w:bCs/>
        </w:rPr>
      </w:pPr>
      <w:r w:rsidRPr="008964C1">
        <w:rPr>
          <w:b/>
          <w:bCs/>
        </w:rPr>
        <w:drawing>
          <wp:inline distT="0" distB="0" distL="0" distR="0" wp14:anchorId="38644FCE" wp14:editId="09B4659D">
            <wp:extent cx="7200900" cy="3451860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45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DC70C" w14:textId="77777777" w:rsidR="008964C1" w:rsidRDefault="008964C1" w:rsidP="006D6DD0">
      <w:pPr>
        <w:ind w:left="142"/>
        <w:rPr>
          <w:b/>
          <w:bCs/>
        </w:rPr>
      </w:pPr>
    </w:p>
    <w:p w14:paraId="00FFC7EB" w14:textId="4C4C936D" w:rsidR="008964C1" w:rsidRDefault="008964C1" w:rsidP="006D6DD0">
      <w:pPr>
        <w:ind w:left="142"/>
        <w:rPr>
          <w:b/>
          <w:bCs/>
        </w:rPr>
      </w:pPr>
      <w:r w:rsidRPr="008964C1">
        <w:rPr>
          <w:b/>
          <w:bCs/>
        </w:rPr>
        <w:lastRenderedPageBreak/>
        <w:drawing>
          <wp:inline distT="0" distB="0" distL="0" distR="0" wp14:anchorId="4D9AA4D8" wp14:editId="088E0B1A">
            <wp:extent cx="7200900" cy="3489325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48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0922B" w14:textId="26075D5D" w:rsidR="008964C1" w:rsidRDefault="008964C1" w:rsidP="006D6DD0">
      <w:pPr>
        <w:ind w:left="142"/>
        <w:rPr>
          <w:b/>
          <w:bCs/>
        </w:rPr>
      </w:pPr>
      <w:r w:rsidRPr="008964C1">
        <w:rPr>
          <w:b/>
          <w:bCs/>
        </w:rPr>
        <w:drawing>
          <wp:inline distT="0" distB="0" distL="0" distR="0" wp14:anchorId="635A5E59" wp14:editId="3F8680C8">
            <wp:extent cx="7200900" cy="3751580"/>
            <wp:effectExtent l="0" t="0" r="0" b="127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75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5710F" w14:textId="382FE7E7" w:rsidR="008964C1" w:rsidRDefault="00511F5E" w:rsidP="006D6DD0">
      <w:pPr>
        <w:ind w:left="142"/>
        <w:rPr>
          <w:b/>
          <w:bCs/>
        </w:rPr>
      </w:pPr>
      <w:r w:rsidRPr="00511F5E">
        <w:rPr>
          <w:b/>
          <w:bCs/>
        </w:rPr>
        <w:lastRenderedPageBreak/>
        <w:drawing>
          <wp:inline distT="0" distB="0" distL="0" distR="0" wp14:anchorId="2CA396F0" wp14:editId="6A1163D6">
            <wp:extent cx="7200900" cy="3355340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35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569F" w14:textId="5E757E9A" w:rsidR="00511F5E" w:rsidRPr="00584DB6" w:rsidRDefault="00511F5E" w:rsidP="006D6DD0">
      <w:pPr>
        <w:ind w:left="142"/>
        <w:rPr>
          <w:b/>
          <w:bCs/>
        </w:rPr>
      </w:pPr>
      <w:r w:rsidRPr="00511F5E">
        <w:rPr>
          <w:b/>
          <w:bCs/>
        </w:rPr>
        <w:drawing>
          <wp:inline distT="0" distB="0" distL="0" distR="0" wp14:anchorId="5C86CE75" wp14:editId="49EE7428">
            <wp:extent cx="7200900" cy="3521710"/>
            <wp:effectExtent l="0" t="0" r="0" b="254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52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A272D" w14:textId="628DB865" w:rsidR="00785953" w:rsidRDefault="00785953" w:rsidP="006D6DD0">
      <w:pPr>
        <w:ind w:left="142"/>
      </w:pPr>
    </w:p>
    <w:p w14:paraId="71E7ECBB" w14:textId="6971AD4E" w:rsidR="00785953" w:rsidRDefault="00785953" w:rsidP="006D6DD0">
      <w:pPr>
        <w:ind w:left="142"/>
      </w:pPr>
    </w:p>
    <w:p w14:paraId="49126E6A" w14:textId="6DFAD314" w:rsidR="00785953" w:rsidRDefault="000E77CC" w:rsidP="000E77CC">
      <w:pPr>
        <w:ind w:left="142"/>
        <w:jc w:val="center"/>
      </w:pPr>
      <w:r w:rsidRPr="000E77CC">
        <w:lastRenderedPageBreak/>
        <w:drawing>
          <wp:inline distT="0" distB="0" distL="0" distR="0" wp14:anchorId="576A9052" wp14:editId="12E91AE3">
            <wp:extent cx="5845598" cy="10645140"/>
            <wp:effectExtent l="0" t="0" r="3175" b="381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848393" cy="1065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0A425" w14:textId="144EF362" w:rsidR="000E77CC" w:rsidRDefault="000E77CC" w:rsidP="000E77CC">
      <w:pPr>
        <w:ind w:left="142"/>
        <w:jc w:val="center"/>
      </w:pPr>
      <w:r w:rsidRPr="000E77CC">
        <w:lastRenderedPageBreak/>
        <w:drawing>
          <wp:inline distT="0" distB="0" distL="0" distR="0" wp14:anchorId="4971D210" wp14:editId="685753A7">
            <wp:extent cx="5759595" cy="9768840"/>
            <wp:effectExtent l="0" t="0" r="0" b="381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765644" cy="977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BC594" w14:textId="701047E1" w:rsidR="000E77CC" w:rsidRDefault="000E77CC" w:rsidP="000E77CC">
      <w:pPr>
        <w:ind w:left="142"/>
        <w:jc w:val="center"/>
      </w:pPr>
      <w:r w:rsidRPr="000E77CC">
        <w:lastRenderedPageBreak/>
        <w:drawing>
          <wp:inline distT="0" distB="0" distL="0" distR="0" wp14:anchorId="275542CA" wp14:editId="41B1ABB7">
            <wp:extent cx="6525510" cy="9235440"/>
            <wp:effectExtent l="0" t="0" r="8890" b="381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6531325" cy="924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276A7" w14:textId="7E45E3B2" w:rsidR="000E77CC" w:rsidRDefault="000E77CC" w:rsidP="000E77CC">
      <w:pPr>
        <w:ind w:left="142"/>
        <w:jc w:val="center"/>
      </w:pPr>
      <w:r w:rsidRPr="000E77CC">
        <w:lastRenderedPageBreak/>
        <w:drawing>
          <wp:inline distT="0" distB="0" distL="0" distR="0" wp14:anchorId="607C3334" wp14:editId="156FD4DD">
            <wp:extent cx="6067793" cy="9418320"/>
            <wp:effectExtent l="0" t="0" r="9525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6073713" cy="9427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D1375" w14:textId="3A8F7399" w:rsidR="000E77CC" w:rsidRDefault="000E77CC" w:rsidP="000E77CC">
      <w:pPr>
        <w:ind w:left="142"/>
        <w:jc w:val="center"/>
      </w:pPr>
      <w:r w:rsidRPr="000E77CC">
        <w:lastRenderedPageBreak/>
        <w:drawing>
          <wp:inline distT="0" distB="0" distL="0" distR="0" wp14:anchorId="16B76F83" wp14:editId="4CCB9E94">
            <wp:extent cx="6250938" cy="10165080"/>
            <wp:effectExtent l="0" t="0" r="0" b="762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6266541" cy="10190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29AA3" w14:textId="780321D3" w:rsidR="000E77CC" w:rsidRDefault="000E77CC" w:rsidP="000E77CC">
      <w:pPr>
        <w:ind w:left="142"/>
        <w:jc w:val="center"/>
      </w:pPr>
    </w:p>
    <w:p w14:paraId="2B3587DA" w14:textId="77777777" w:rsidR="000E77CC" w:rsidRDefault="000E77CC" w:rsidP="000E77CC">
      <w:pPr>
        <w:ind w:left="142"/>
        <w:jc w:val="center"/>
      </w:pPr>
    </w:p>
    <w:p w14:paraId="4551AFCE" w14:textId="69D251E4" w:rsidR="00785953" w:rsidRDefault="00785953" w:rsidP="006D6DD0">
      <w:pPr>
        <w:ind w:left="142"/>
      </w:pPr>
    </w:p>
    <w:p w14:paraId="449C92C9" w14:textId="0FC84F07" w:rsidR="00785953" w:rsidRDefault="000E77CC" w:rsidP="000E77CC">
      <w:pPr>
        <w:ind w:left="142"/>
        <w:jc w:val="center"/>
      </w:pPr>
      <w:r w:rsidRPr="000E77CC">
        <w:drawing>
          <wp:inline distT="0" distB="0" distL="0" distR="0" wp14:anchorId="128C83E1" wp14:editId="09A0D60A">
            <wp:extent cx="6063179" cy="9776460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6071735" cy="9790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CDECF" w14:textId="4BBC8590" w:rsidR="00785953" w:rsidRDefault="00785953" w:rsidP="006D6DD0">
      <w:pPr>
        <w:ind w:left="142"/>
      </w:pPr>
    </w:p>
    <w:p w14:paraId="1A5CC167" w14:textId="737448F5" w:rsidR="00785953" w:rsidRDefault="00785953" w:rsidP="006D6DD0">
      <w:pPr>
        <w:ind w:left="142"/>
      </w:pPr>
    </w:p>
    <w:p w14:paraId="4F1FD637" w14:textId="1369D586" w:rsidR="00785953" w:rsidRDefault="00785953" w:rsidP="006D6DD0">
      <w:pPr>
        <w:ind w:left="142"/>
      </w:pPr>
    </w:p>
    <w:p w14:paraId="5E312B7A" w14:textId="1F5DD132" w:rsidR="00785953" w:rsidRDefault="00785953" w:rsidP="006D6DD0">
      <w:pPr>
        <w:ind w:left="142"/>
      </w:pPr>
    </w:p>
    <w:p w14:paraId="6D2F37E3" w14:textId="477FFFAB" w:rsidR="00785953" w:rsidRDefault="00785953" w:rsidP="006D6DD0">
      <w:pPr>
        <w:ind w:left="142"/>
      </w:pPr>
    </w:p>
    <w:p w14:paraId="148014DF" w14:textId="10AD6902" w:rsidR="00785953" w:rsidRDefault="00785953" w:rsidP="006D6DD0">
      <w:pPr>
        <w:ind w:left="142"/>
      </w:pPr>
    </w:p>
    <w:p w14:paraId="67A23BD4" w14:textId="77777777" w:rsidR="00785953" w:rsidRDefault="00785953" w:rsidP="006D6DD0">
      <w:pPr>
        <w:ind w:left="142"/>
      </w:pPr>
    </w:p>
    <w:sectPr w:rsidR="00785953" w:rsidSect="00021598">
      <w:pgSz w:w="11906" w:h="16838"/>
      <w:pgMar w:top="142" w:right="566" w:bottom="0" w:left="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MzC2MLewMDK1NDJQ0lEKTi0uzszPAykwrgUAdYrpyCwAAAA="/>
  </w:docVars>
  <w:rsids>
    <w:rsidRoot w:val="006D6DD0"/>
    <w:rsid w:val="00016E70"/>
    <w:rsid w:val="00021598"/>
    <w:rsid w:val="00037FEF"/>
    <w:rsid w:val="000E77CC"/>
    <w:rsid w:val="00194166"/>
    <w:rsid w:val="004C67DF"/>
    <w:rsid w:val="00511F5E"/>
    <w:rsid w:val="00584DB6"/>
    <w:rsid w:val="006D6DD0"/>
    <w:rsid w:val="00756FE6"/>
    <w:rsid w:val="00785953"/>
    <w:rsid w:val="008964C1"/>
    <w:rsid w:val="009779DD"/>
    <w:rsid w:val="00A74DB2"/>
    <w:rsid w:val="00D24216"/>
    <w:rsid w:val="00E947C4"/>
    <w:rsid w:val="00F404F4"/>
    <w:rsid w:val="00F41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97CA7"/>
  <w15:chartTrackingRefBased/>
  <w15:docId w15:val="{96F23149-6679-4804-BDE5-C9E2ED203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63" Type="http://schemas.openxmlformats.org/officeDocument/2006/relationships/image" Target="media/image60.png"/><Relationship Id="rId68" Type="http://schemas.openxmlformats.org/officeDocument/2006/relationships/image" Target="media/image65.png"/><Relationship Id="rId84" Type="http://schemas.openxmlformats.org/officeDocument/2006/relationships/image" Target="media/image81.png"/><Relationship Id="rId89" Type="http://schemas.openxmlformats.org/officeDocument/2006/relationships/image" Target="media/image86.png"/><Relationship Id="rId16" Type="http://schemas.openxmlformats.org/officeDocument/2006/relationships/image" Target="media/image13.png"/><Relationship Id="rId107" Type="http://schemas.openxmlformats.org/officeDocument/2006/relationships/image" Target="media/image104.png"/><Relationship Id="rId11" Type="http://schemas.openxmlformats.org/officeDocument/2006/relationships/image" Target="media/image8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74" Type="http://schemas.openxmlformats.org/officeDocument/2006/relationships/image" Target="media/image71.png"/><Relationship Id="rId79" Type="http://schemas.openxmlformats.org/officeDocument/2006/relationships/image" Target="media/image76.png"/><Relationship Id="rId102" Type="http://schemas.openxmlformats.org/officeDocument/2006/relationships/image" Target="media/image99.png"/><Relationship Id="rId5" Type="http://schemas.openxmlformats.org/officeDocument/2006/relationships/image" Target="media/image2.png"/><Relationship Id="rId90" Type="http://schemas.openxmlformats.org/officeDocument/2006/relationships/image" Target="media/image87.png"/><Relationship Id="rId95" Type="http://schemas.openxmlformats.org/officeDocument/2006/relationships/image" Target="media/image92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64" Type="http://schemas.openxmlformats.org/officeDocument/2006/relationships/image" Target="media/image61.png"/><Relationship Id="rId69" Type="http://schemas.openxmlformats.org/officeDocument/2006/relationships/image" Target="media/image66.png"/><Relationship Id="rId80" Type="http://schemas.openxmlformats.org/officeDocument/2006/relationships/image" Target="media/image77.png"/><Relationship Id="rId85" Type="http://schemas.openxmlformats.org/officeDocument/2006/relationships/image" Target="media/image82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59" Type="http://schemas.openxmlformats.org/officeDocument/2006/relationships/image" Target="media/image56.png"/><Relationship Id="rId103" Type="http://schemas.openxmlformats.org/officeDocument/2006/relationships/image" Target="media/image100.png"/><Relationship Id="rId108" Type="http://schemas.openxmlformats.org/officeDocument/2006/relationships/image" Target="media/image105.png"/><Relationship Id="rId54" Type="http://schemas.openxmlformats.org/officeDocument/2006/relationships/image" Target="media/image51.png"/><Relationship Id="rId70" Type="http://schemas.openxmlformats.org/officeDocument/2006/relationships/image" Target="media/image67.png"/><Relationship Id="rId75" Type="http://schemas.openxmlformats.org/officeDocument/2006/relationships/image" Target="media/image72.png"/><Relationship Id="rId91" Type="http://schemas.openxmlformats.org/officeDocument/2006/relationships/image" Target="media/image88.png"/><Relationship Id="rId96" Type="http://schemas.openxmlformats.org/officeDocument/2006/relationships/image" Target="media/image9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6" Type="http://schemas.openxmlformats.org/officeDocument/2006/relationships/image" Target="media/image103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65" Type="http://schemas.openxmlformats.org/officeDocument/2006/relationships/image" Target="media/image62.png"/><Relationship Id="rId73" Type="http://schemas.openxmlformats.org/officeDocument/2006/relationships/image" Target="media/image70.png"/><Relationship Id="rId78" Type="http://schemas.openxmlformats.org/officeDocument/2006/relationships/image" Target="media/image75.png"/><Relationship Id="rId81" Type="http://schemas.openxmlformats.org/officeDocument/2006/relationships/image" Target="media/image78.png"/><Relationship Id="rId86" Type="http://schemas.openxmlformats.org/officeDocument/2006/relationships/image" Target="media/image83.png"/><Relationship Id="rId94" Type="http://schemas.openxmlformats.org/officeDocument/2006/relationships/image" Target="media/image91.png"/><Relationship Id="rId99" Type="http://schemas.openxmlformats.org/officeDocument/2006/relationships/image" Target="media/image96.png"/><Relationship Id="rId101" Type="http://schemas.openxmlformats.org/officeDocument/2006/relationships/image" Target="media/image9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6.png"/><Relationship Id="rId109" Type="http://schemas.openxmlformats.org/officeDocument/2006/relationships/image" Target="media/image106.png"/><Relationship Id="rId34" Type="http://schemas.openxmlformats.org/officeDocument/2006/relationships/image" Target="media/image31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6" Type="http://schemas.openxmlformats.org/officeDocument/2006/relationships/image" Target="media/image73.png"/><Relationship Id="rId97" Type="http://schemas.openxmlformats.org/officeDocument/2006/relationships/image" Target="media/image94.png"/><Relationship Id="rId104" Type="http://schemas.openxmlformats.org/officeDocument/2006/relationships/image" Target="media/image101.png"/><Relationship Id="rId7" Type="http://schemas.openxmlformats.org/officeDocument/2006/relationships/image" Target="media/image4.png"/><Relationship Id="rId71" Type="http://schemas.openxmlformats.org/officeDocument/2006/relationships/image" Target="media/image68.png"/><Relationship Id="rId92" Type="http://schemas.openxmlformats.org/officeDocument/2006/relationships/image" Target="media/image89.png"/><Relationship Id="rId2" Type="http://schemas.openxmlformats.org/officeDocument/2006/relationships/settings" Target="settings.xml"/><Relationship Id="rId29" Type="http://schemas.openxmlformats.org/officeDocument/2006/relationships/image" Target="media/image26.png"/><Relationship Id="rId24" Type="http://schemas.openxmlformats.org/officeDocument/2006/relationships/image" Target="media/image21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66" Type="http://schemas.openxmlformats.org/officeDocument/2006/relationships/image" Target="media/image63.png"/><Relationship Id="rId87" Type="http://schemas.openxmlformats.org/officeDocument/2006/relationships/image" Target="media/image84.png"/><Relationship Id="rId110" Type="http://schemas.openxmlformats.org/officeDocument/2006/relationships/fontTable" Target="fontTable.xml"/><Relationship Id="rId61" Type="http://schemas.openxmlformats.org/officeDocument/2006/relationships/image" Target="media/image58.png"/><Relationship Id="rId82" Type="http://schemas.openxmlformats.org/officeDocument/2006/relationships/image" Target="media/image79.png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56" Type="http://schemas.openxmlformats.org/officeDocument/2006/relationships/image" Target="media/image53.png"/><Relationship Id="rId77" Type="http://schemas.openxmlformats.org/officeDocument/2006/relationships/image" Target="media/image74.png"/><Relationship Id="rId100" Type="http://schemas.openxmlformats.org/officeDocument/2006/relationships/image" Target="media/image97.png"/><Relationship Id="rId105" Type="http://schemas.openxmlformats.org/officeDocument/2006/relationships/image" Target="media/image102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72" Type="http://schemas.openxmlformats.org/officeDocument/2006/relationships/image" Target="media/image69.png"/><Relationship Id="rId93" Type="http://schemas.openxmlformats.org/officeDocument/2006/relationships/image" Target="media/image90.png"/><Relationship Id="rId98" Type="http://schemas.openxmlformats.org/officeDocument/2006/relationships/image" Target="media/image95.png"/><Relationship Id="rId3" Type="http://schemas.openxmlformats.org/officeDocument/2006/relationships/webSettings" Target="webSettings.xml"/><Relationship Id="rId25" Type="http://schemas.openxmlformats.org/officeDocument/2006/relationships/image" Target="media/image22.png"/><Relationship Id="rId46" Type="http://schemas.openxmlformats.org/officeDocument/2006/relationships/image" Target="media/image43.png"/><Relationship Id="rId67" Type="http://schemas.openxmlformats.org/officeDocument/2006/relationships/image" Target="media/image64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62" Type="http://schemas.openxmlformats.org/officeDocument/2006/relationships/image" Target="media/image59.png"/><Relationship Id="rId83" Type="http://schemas.openxmlformats.org/officeDocument/2006/relationships/image" Target="media/image80.png"/><Relationship Id="rId88" Type="http://schemas.openxmlformats.org/officeDocument/2006/relationships/image" Target="media/image85.png"/><Relationship Id="rId11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49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ad Patil</dc:creator>
  <cp:keywords/>
  <dc:description/>
  <cp:lastModifiedBy>Varad Patil</cp:lastModifiedBy>
  <cp:revision>4</cp:revision>
  <cp:lastPrinted>2022-11-26T19:17:00Z</cp:lastPrinted>
  <dcterms:created xsi:type="dcterms:W3CDTF">2022-11-26T18:19:00Z</dcterms:created>
  <dcterms:modified xsi:type="dcterms:W3CDTF">2022-11-27T20:31:00Z</dcterms:modified>
</cp:coreProperties>
</file>